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8B172C" w14:textId="6A609597" w:rsidR="00446F75" w:rsidRPr="00446F75" w:rsidRDefault="00446F75" w:rsidP="00FF324B">
      <w:pPr>
        <w:pStyle w:val="Subtitle"/>
        <w:spacing w:after="0"/>
        <w:jc w:val="right"/>
        <w:rPr>
          <w:rFonts w:ascii="Times New Roman" w:hAnsi="Times New Roman"/>
          <w:sz w:val="20"/>
        </w:rPr>
      </w:pPr>
      <w:r w:rsidRPr="00446F75">
        <w:rPr>
          <w:rFonts w:ascii="Times New Roman" w:hAnsi="Times New Roman"/>
          <w:sz w:val="20"/>
        </w:rPr>
        <w:t>IT 168</w:t>
      </w:r>
    </w:p>
    <w:p w14:paraId="6004D524" w14:textId="50FDF52C" w:rsidR="00446F75" w:rsidRPr="00446F75" w:rsidRDefault="00E7045F" w:rsidP="00FF324B">
      <w:pPr>
        <w:pStyle w:val="Subtitle"/>
        <w:spacing w:after="0"/>
        <w:jc w:val="right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Fall, 20</w:t>
      </w:r>
      <w:r w:rsidR="005A4359">
        <w:rPr>
          <w:rFonts w:ascii="Times New Roman" w:hAnsi="Times New Roman"/>
          <w:sz w:val="20"/>
        </w:rPr>
        <w:t>2</w:t>
      </w:r>
      <w:r w:rsidR="00733191">
        <w:rPr>
          <w:rFonts w:ascii="Times New Roman" w:hAnsi="Times New Roman"/>
          <w:sz w:val="20"/>
        </w:rPr>
        <w:t>4</w:t>
      </w:r>
    </w:p>
    <w:p w14:paraId="05C60F69" w14:textId="7E51C33C" w:rsidR="005A6440" w:rsidRDefault="005A6440" w:rsidP="00FF324B">
      <w:pPr>
        <w:pStyle w:val="Subtitle"/>
        <w:spacing w:after="0"/>
        <w:rPr>
          <w:rFonts w:ascii="Times New Roman" w:hAnsi="Times New Roman"/>
          <w:sz w:val="28"/>
          <w:szCs w:val="28"/>
        </w:rPr>
      </w:pPr>
      <w:r w:rsidRPr="00446F75">
        <w:rPr>
          <w:rFonts w:ascii="Times New Roman" w:hAnsi="Times New Roman"/>
          <w:sz w:val="28"/>
          <w:szCs w:val="28"/>
        </w:rPr>
        <w:t>Program</w:t>
      </w:r>
      <w:r w:rsidR="004B41BA">
        <w:rPr>
          <w:rFonts w:ascii="Times New Roman" w:hAnsi="Times New Roman"/>
          <w:sz w:val="28"/>
          <w:szCs w:val="28"/>
        </w:rPr>
        <w:t>ming Assignment</w:t>
      </w:r>
      <w:r w:rsidRPr="00446F75">
        <w:rPr>
          <w:rFonts w:ascii="Times New Roman" w:hAnsi="Times New Roman"/>
          <w:sz w:val="28"/>
          <w:szCs w:val="28"/>
        </w:rPr>
        <w:t xml:space="preserve"> </w:t>
      </w:r>
      <w:r w:rsidR="008743CA">
        <w:rPr>
          <w:rFonts w:ascii="Times New Roman" w:hAnsi="Times New Roman"/>
          <w:sz w:val="28"/>
          <w:szCs w:val="28"/>
        </w:rPr>
        <w:t>3</w:t>
      </w:r>
    </w:p>
    <w:p w14:paraId="1A49DA3B" w14:textId="77777777" w:rsidR="00446F75" w:rsidRPr="00446F75" w:rsidRDefault="00446F75" w:rsidP="00FF324B">
      <w:pPr>
        <w:pStyle w:val="Subtitle"/>
        <w:spacing w:after="0"/>
        <w:jc w:val="left"/>
        <w:rPr>
          <w:rFonts w:ascii="Times New Roman" w:hAnsi="Times New Roman"/>
          <w:sz w:val="28"/>
          <w:szCs w:val="28"/>
        </w:rPr>
      </w:pPr>
    </w:p>
    <w:p w14:paraId="1E45CDEC" w14:textId="15D36E35" w:rsidR="003469DD" w:rsidRPr="00446F75" w:rsidRDefault="00BC0BBF" w:rsidP="00FF324B">
      <w:pPr>
        <w:pStyle w:val="BodyText"/>
        <w:jc w:val="left"/>
        <w:rPr>
          <w:rFonts w:ascii="Times New Roman" w:hAnsi="Times New Roman"/>
          <w:szCs w:val="24"/>
        </w:rPr>
      </w:pPr>
      <w:r w:rsidRPr="00446F75">
        <w:rPr>
          <w:rFonts w:ascii="Times New Roman" w:hAnsi="Times New Roman"/>
          <w:b/>
          <w:spacing w:val="0"/>
          <w:szCs w:val="24"/>
        </w:rPr>
        <w:t>Due Date</w:t>
      </w:r>
      <w:r w:rsidRPr="00446F75">
        <w:rPr>
          <w:rFonts w:ascii="Times New Roman" w:hAnsi="Times New Roman"/>
          <w:b/>
          <w:szCs w:val="24"/>
        </w:rPr>
        <w:t>:</w:t>
      </w:r>
      <w:r w:rsidRPr="00446F75">
        <w:rPr>
          <w:rFonts w:ascii="Times New Roman" w:hAnsi="Times New Roman"/>
          <w:szCs w:val="24"/>
        </w:rPr>
        <w:t xml:space="preserve"> </w:t>
      </w:r>
      <w:r w:rsidR="00E7045F">
        <w:rPr>
          <w:rFonts w:ascii="Times New Roman" w:hAnsi="Times New Roman"/>
          <w:szCs w:val="24"/>
        </w:rPr>
        <w:t>11</w:t>
      </w:r>
      <w:r w:rsidR="005E5834">
        <w:rPr>
          <w:rFonts w:ascii="Times New Roman" w:hAnsi="Times New Roman"/>
          <w:szCs w:val="24"/>
        </w:rPr>
        <w:t>:5</w:t>
      </w:r>
      <w:r w:rsidR="00AF69F2">
        <w:rPr>
          <w:rFonts w:ascii="Times New Roman" w:hAnsi="Times New Roman"/>
          <w:szCs w:val="24"/>
        </w:rPr>
        <w:t>9</w:t>
      </w:r>
      <w:r w:rsidR="00E7045F">
        <w:rPr>
          <w:rFonts w:ascii="Times New Roman" w:hAnsi="Times New Roman"/>
          <w:szCs w:val="24"/>
        </w:rPr>
        <w:t xml:space="preserve"> pm, </w:t>
      </w:r>
      <w:r w:rsidR="00733191">
        <w:rPr>
          <w:rFonts w:ascii="Times New Roman" w:hAnsi="Times New Roman"/>
          <w:szCs w:val="24"/>
        </w:rPr>
        <w:t>Friday</w:t>
      </w:r>
      <w:r w:rsidR="00E7045F">
        <w:rPr>
          <w:rFonts w:ascii="Times New Roman" w:hAnsi="Times New Roman"/>
          <w:szCs w:val="24"/>
        </w:rPr>
        <w:t xml:space="preserve">, </w:t>
      </w:r>
      <w:r w:rsidR="008743CA">
        <w:rPr>
          <w:rFonts w:ascii="Times New Roman" w:hAnsi="Times New Roman"/>
          <w:szCs w:val="24"/>
        </w:rPr>
        <w:t>October</w:t>
      </w:r>
      <w:r w:rsidR="00E7045F">
        <w:rPr>
          <w:rFonts w:ascii="Times New Roman" w:hAnsi="Times New Roman"/>
          <w:szCs w:val="24"/>
        </w:rPr>
        <w:t xml:space="preserve"> </w:t>
      </w:r>
      <w:r w:rsidR="00733191">
        <w:rPr>
          <w:rFonts w:ascii="Times New Roman" w:hAnsi="Times New Roman"/>
          <w:szCs w:val="24"/>
        </w:rPr>
        <w:t>6</w:t>
      </w:r>
      <w:r w:rsidR="005E5834">
        <w:rPr>
          <w:rFonts w:ascii="Times New Roman" w:hAnsi="Times New Roman"/>
          <w:szCs w:val="24"/>
        </w:rPr>
        <w:t>, 202</w:t>
      </w:r>
      <w:r w:rsidR="00AF69F2">
        <w:rPr>
          <w:rFonts w:ascii="Times New Roman" w:hAnsi="Times New Roman"/>
          <w:szCs w:val="24"/>
        </w:rPr>
        <w:t>4</w:t>
      </w:r>
    </w:p>
    <w:p w14:paraId="76F98AF5" w14:textId="77777777" w:rsidR="00446F75" w:rsidRPr="00446F75" w:rsidRDefault="00446F75" w:rsidP="00FF324B">
      <w:pPr>
        <w:pStyle w:val="BodyText"/>
        <w:jc w:val="left"/>
        <w:rPr>
          <w:rFonts w:ascii="Times New Roman" w:hAnsi="Times New Roman"/>
          <w:szCs w:val="24"/>
        </w:rPr>
      </w:pPr>
    </w:p>
    <w:p w14:paraId="5E54C9FF" w14:textId="003BDAF1" w:rsidR="00FF324B" w:rsidRPr="00FF324B" w:rsidRDefault="00B96808" w:rsidP="00FF324B">
      <w:pPr>
        <w:pStyle w:val="Heading2"/>
        <w:jc w:val="left"/>
        <w:rPr>
          <w:rFonts w:ascii="Times New Roman" w:hAnsi="Times New Roman"/>
          <w:b w:val="0"/>
          <w:spacing w:val="0"/>
          <w:szCs w:val="24"/>
        </w:rPr>
      </w:pPr>
      <w:r>
        <w:rPr>
          <w:rFonts w:ascii="Times New Roman" w:hAnsi="Times New Roman"/>
          <w:b w:val="0"/>
          <w:spacing w:val="0"/>
          <w:szCs w:val="24"/>
        </w:rPr>
        <w:t xml:space="preserve">This assignment is worth </w:t>
      </w:r>
      <w:r w:rsidR="0036350F">
        <w:rPr>
          <w:rFonts w:ascii="Times New Roman" w:hAnsi="Times New Roman"/>
          <w:b w:val="0"/>
          <w:spacing w:val="0"/>
          <w:szCs w:val="24"/>
        </w:rPr>
        <w:t>100</w:t>
      </w:r>
      <w:r>
        <w:rPr>
          <w:rFonts w:ascii="Times New Roman" w:hAnsi="Times New Roman"/>
          <w:b w:val="0"/>
          <w:spacing w:val="0"/>
          <w:szCs w:val="24"/>
        </w:rPr>
        <w:t xml:space="preserve"> programming points.</w:t>
      </w:r>
    </w:p>
    <w:p w14:paraId="75D6122D" w14:textId="77777777" w:rsidR="00FF324B" w:rsidRDefault="00FF324B" w:rsidP="00FF324B">
      <w:pPr>
        <w:pStyle w:val="Heading2"/>
        <w:jc w:val="left"/>
        <w:rPr>
          <w:rFonts w:ascii="Times New Roman" w:hAnsi="Times New Roman"/>
          <w:spacing w:val="0"/>
          <w:szCs w:val="24"/>
        </w:rPr>
      </w:pPr>
    </w:p>
    <w:p w14:paraId="308440AF" w14:textId="62E0A0B0" w:rsidR="00D36443" w:rsidRPr="00446F75" w:rsidRDefault="00BC0BBF" w:rsidP="00D10325">
      <w:pPr>
        <w:pStyle w:val="Heading2"/>
        <w:jc w:val="left"/>
        <w:rPr>
          <w:rFonts w:ascii="Times New Roman" w:hAnsi="Times New Roman"/>
          <w:szCs w:val="24"/>
        </w:rPr>
      </w:pPr>
      <w:r w:rsidRPr="00446F75">
        <w:rPr>
          <w:rFonts w:ascii="Times New Roman" w:hAnsi="Times New Roman"/>
          <w:spacing w:val="0"/>
          <w:szCs w:val="24"/>
        </w:rPr>
        <w:t>The Problem:</w:t>
      </w:r>
    </w:p>
    <w:p w14:paraId="6BFE5702" w14:textId="274D1B15" w:rsidR="00AE3DC8" w:rsidRDefault="0032186F" w:rsidP="00AE3DC8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A program is needed </w:t>
      </w:r>
      <w:r w:rsidR="00916DF1">
        <w:rPr>
          <w:rFonts w:ascii="Times New Roman" w:hAnsi="Times New Roman"/>
          <w:szCs w:val="24"/>
        </w:rPr>
        <w:t xml:space="preserve">that draws </w:t>
      </w:r>
      <w:r w:rsidR="00467B29">
        <w:rPr>
          <w:rFonts w:ascii="Times New Roman" w:hAnsi="Times New Roman"/>
          <w:szCs w:val="24"/>
        </w:rPr>
        <w:t>ASCII</w:t>
      </w:r>
      <w:r w:rsidR="00916DF1">
        <w:rPr>
          <w:rFonts w:ascii="Times New Roman" w:hAnsi="Times New Roman"/>
          <w:szCs w:val="24"/>
        </w:rPr>
        <w:t xml:space="preserve"> art. It presents the user with </w:t>
      </w:r>
      <w:r w:rsidR="00C46749">
        <w:rPr>
          <w:rFonts w:ascii="Times New Roman" w:hAnsi="Times New Roman"/>
          <w:szCs w:val="24"/>
        </w:rPr>
        <w:t>3</w:t>
      </w:r>
      <w:r w:rsidR="00AE3DC8">
        <w:rPr>
          <w:rFonts w:ascii="Times New Roman" w:hAnsi="Times New Roman"/>
          <w:szCs w:val="24"/>
        </w:rPr>
        <w:t xml:space="preserve"> </w:t>
      </w:r>
      <w:r w:rsidR="00F05A3B">
        <w:rPr>
          <w:rFonts w:ascii="Times New Roman" w:hAnsi="Times New Roman"/>
          <w:szCs w:val="24"/>
        </w:rPr>
        <w:t>shapes</w:t>
      </w:r>
      <w:r w:rsidR="00AE3DC8">
        <w:rPr>
          <w:rFonts w:ascii="Times New Roman" w:hAnsi="Times New Roman"/>
          <w:szCs w:val="24"/>
        </w:rPr>
        <w:t xml:space="preserve"> to choose from and </w:t>
      </w:r>
      <w:r w:rsidR="00C64067">
        <w:rPr>
          <w:rFonts w:ascii="Times New Roman" w:hAnsi="Times New Roman"/>
          <w:szCs w:val="24"/>
        </w:rPr>
        <w:t>draw</w:t>
      </w:r>
      <w:r w:rsidR="0030065D">
        <w:rPr>
          <w:rFonts w:ascii="Times New Roman" w:hAnsi="Times New Roman"/>
          <w:szCs w:val="24"/>
        </w:rPr>
        <w:t xml:space="preserve">. </w:t>
      </w:r>
      <w:r w:rsidR="00C64067">
        <w:rPr>
          <w:rFonts w:ascii="Times New Roman" w:hAnsi="Times New Roman"/>
          <w:szCs w:val="24"/>
        </w:rPr>
        <w:t xml:space="preserve">The user can keep drawing these </w:t>
      </w:r>
      <w:r w:rsidR="00F05A3B">
        <w:rPr>
          <w:rFonts w:ascii="Times New Roman" w:hAnsi="Times New Roman"/>
          <w:szCs w:val="24"/>
        </w:rPr>
        <w:t xml:space="preserve">shapes </w:t>
      </w:r>
      <w:r w:rsidR="00C64067">
        <w:rPr>
          <w:rFonts w:ascii="Times New Roman" w:hAnsi="Times New Roman"/>
          <w:szCs w:val="24"/>
        </w:rPr>
        <w:t>until they</w:t>
      </w:r>
      <w:r w:rsidR="00916DF1">
        <w:rPr>
          <w:rFonts w:ascii="Times New Roman" w:hAnsi="Times New Roman"/>
          <w:szCs w:val="24"/>
        </w:rPr>
        <w:t xml:space="preserve"> quit.</w:t>
      </w:r>
    </w:p>
    <w:p w14:paraId="6A212DEC" w14:textId="77777777" w:rsidR="0030065D" w:rsidRDefault="0030065D" w:rsidP="00AE3DC8">
      <w:pPr>
        <w:rPr>
          <w:rFonts w:ascii="Times New Roman" w:hAnsi="Times New Roman"/>
          <w:szCs w:val="24"/>
        </w:rPr>
      </w:pPr>
    </w:p>
    <w:p w14:paraId="29F21558" w14:textId="0B8AD0C7" w:rsidR="00B531CE" w:rsidRDefault="00C64067" w:rsidP="00AE3DC8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Your program will </w:t>
      </w:r>
      <w:r w:rsidR="009442AC">
        <w:rPr>
          <w:rFonts w:ascii="Times New Roman" w:hAnsi="Times New Roman"/>
          <w:szCs w:val="24"/>
        </w:rPr>
        <w:t xml:space="preserve">first </w:t>
      </w:r>
      <w:r>
        <w:rPr>
          <w:rFonts w:ascii="Times New Roman" w:hAnsi="Times New Roman"/>
          <w:szCs w:val="24"/>
        </w:rPr>
        <w:t>display a welcome message</w:t>
      </w:r>
      <w:r w:rsidR="00674DED">
        <w:rPr>
          <w:rFonts w:ascii="Times New Roman" w:hAnsi="Times New Roman"/>
          <w:szCs w:val="24"/>
        </w:rPr>
        <w:t xml:space="preserve"> and </w:t>
      </w:r>
      <w:r w:rsidR="00467B29">
        <w:rPr>
          <w:rFonts w:ascii="Times New Roman" w:hAnsi="Times New Roman"/>
          <w:szCs w:val="24"/>
        </w:rPr>
        <w:t>the following</w:t>
      </w:r>
      <w:r>
        <w:rPr>
          <w:rFonts w:ascii="Times New Roman" w:hAnsi="Times New Roman"/>
          <w:szCs w:val="24"/>
        </w:rPr>
        <w:t xml:space="preserve"> menu to choose from:</w:t>
      </w:r>
    </w:p>
    <w:p w14:paraId="0C79FB5A" w14:textId="77777777" w:rsidR="00C64067" w:rsidRDefault="00C64067" w:rsidP="00AE3DC8">
      <w:pPr>
        <w:rPr>
          <w:rFonts w:ascii="Times New Roman" w:hAnsi="Times New Roman"/>
          <w:szCs w:val="24"/>
        </w:rPr>
      </w:pPr>
    </w:p>
    <w:p w14:paraId="64B9C14D" w14:textId="214C01B4" w:rsidR="00C64067" w:rsidRDefault="00E6362A" w:rsidP="00C64067">
      <w:pPr>
        <w:pStyle w:val="ListParagraph"/>
        <w:numPr>
          <w:ilvl w:val="0"/>
          <w:numId w:val="20"/>
        </w:numPr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1 - d</w:t>
      </w:r>
      <w:r w:rsidR="00C64067">
        <w:rPr>
          <w:rFonts w:ascii="Times New Roman" w:eastAsia="Times New Roman" w:hAnsi="Times New Roman"/>
          <w:sz w:val="24"/>
          <w:szCs w:val="24"/>
        </w:rPr>
        <w:t xml:space="preserve">raw a </w:t>
      </w:r>
      <w:r w:rsidR="001839EC">
        <w:rPr>
          <w:rFonts w:ascii="Times New Roman" w:eastAsia="Times New Roman" w:hAnsi="Times New Roman"/>
          <w:sz w:val="24"/>
          <w:szCs w:val="24"/>
        </w:rPr>
        <w:t>rectangle</w:t>
      </w:r>
      <w:r w:rsidR="00C64067">
        <w:rPr>
          <w:rFonts w:ascii="Times New Roman" w:eastAsia="Times New Roman" w:hAnsi="Times New Roman"/>
          <w:sz w:val="24"/>
          <w:szCs w:val="24"/>
        </w:rPr>
        <w:t xml:space="preserve"> </w:t>
      </w:r>
      <w:r w:rsidR="00CA34AE">
        <w:rPr>
          <w:rFonts w:ascii="Times New Roman" w:eastAsia="Times New Roman" w:hAnsi="Times New Roman"/>
          <w:sz w:val="24"/>
          <w:szCs w:val="24"/>
        </w:rPr>
        <w:t>shape</w:t>
      </w:r>
    </w:p>
    <w:p w14:paraId="4539A0E2" w14:textId="047707A3" w:rsidR="00C64067" w:rsidRDefault="00790FDF" w:rsidP="00C64067">
      <w:pPr>
        <w:pStyle w:val="ListParagraph"/>
        <w:numPr>
          <w:ilvl w:val="0"/>
          <w:numId w:val="20"/>
        </w:numPr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2</w:t>
      </w:r>
      <w:r w:rsidR="00E6362A">
        <w:rPr>
          <w:rFonts w:ascii="Times New Roman" w:eastAsia="Times New Roman" w:hAnsi="Times New Roman"/>
          <w:sz w:val="24"/>
          <w:szCs w:val="24"/>
        </w:rPr>
        <w:t xml:space="preserve"> - d</w:t>
      </w:r>
      <w:r w:rsidR="00C64067">
        <w:rPr>
          <w:rFonts w:ascii="Times New Roman" w:eastAsia="Times New Roman" w:hAnsi="Times New Roman"/>
          <w:sz w:val="24"/>
          <w:szCs w:val="24"/>
        </w:rPr>
        <w:t xml:space="preserve">raw an X </w:t>
      </w:r>
      <w:r w:rsidR="00814DA2">
        <w:rPr>
          <w:rFonts w:ascii="Times New Roman" w:eastAsia="Times New Roman" w:hAnsi="Times New Roman"/>
          <w:sz w:val="24"/>
          <w:szCs w:val="24"/>
        </w:rPr>
        <w:t>shape</w:t>
      </w:r>
    </w:p>
    <w:p w14:paraId="1C13AD91" w14:textId="58013570" w:rsidR="00FE2F31" w:rsidRDefault="00FE2F31" w:rsidP="00C64067">
      <w:pPr>
        <w:pStyle w:val="ListParagraph"/>
        <w:numPr>
          <w:ilvl w:val="0"/>
          <w:numId w:val="20"/>
        </w:numPr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3 – draw a square shape</w:t>
      </w:r>
    </w:p>
    <w:p w14:paraId="0F1B9208" w14:textId="01FA6AB2" w:rsidR="00EC2C9B" w:rsidRPr="0030065D" w:rsidRDefault="00E6362A" w:rsidP="00C64067">
      <w:pPr>
        <w:pStyle w:val="ListParagraph"/>
        <w:numPr>
          <w:ilvl w:val="0"/>
          <w:numId w:val="20"/>
        </w:numPr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0 - q</w:t>
      </w:r>
      <w:r w:rsidR="00ED3DEF">
        <w:rPr>
          <w:rFonts w:ascii="Times New Roman" w:eastAsia="Times New Roman" w:hAnsi="Times New Roman"/>
          <w:sz w:val="24"/>
          <w:szCs w:val="24"/>
        </w:rPr>
        <w:t>uit</w:t>
      </w:r>
    </w:p>
    <w:p w14:paraId="3C508876" w14:textId="0BA1CCDD" w:rsidR="009028B4" w:rsidRPr="009028B4" w:rsidRDefault="001839EC" w:rsidP="009028B4">
      <w:pPr>
        <w:rPr>
          <w:rFonts w:ascii="Times New Roman" w:hAnsi="Times New Roman"/>
          <w:color w:val="000000" w:themeColor="text1"/>
          <w:szCs w:val="24"/>
        </w:rPr>
      </w:pPr>
      <w:r>
        <w:rPr>
          <w:rFonts w:ascii="Times New Roman" w:hAnsi="Times New Roman"/>
          <w:szCs w:val="24"/>
        </w:rPr>
        <w:t>T</w:t>
      </w:r>
      <w:r w:rsidR="006B5FD3">
        <w:rPr>
          <w:rFonts w:ascii="Times New Roman" w:hAnsi="Times New Roman"/>
          <w:szCs w:val="24"/>
        </w:rPr>
        <w:t xml:space="preserve">he </w:t>
      </w:r>
      <w:r w:rsidR="00F9438A">
        <w:rPr>
          <w:rFonts w:ascii="Times New Roman" w:hAnsi="Times New Roman"/>
          <w:szCs w:val="24"/>
        </w:rPr>
        <w:t>rectangle</w:t>
      </w:r>
      <w:r w:rsidR="006B5FD3">
        <w:rPr>
          <w:rFonts w:ascii="Times New Roman" w:hAnsi="Times New Roman"/>
          <w:szCs w:val="24"/>
        </w:rPr>
        <w:t xml:space="preserve"> </w:t>
      </w:r>
      <w:r w:rsidR="00235FB2">
        <w:rPr>
          <w:rFonts w:ascii="Times New Roman" w:hAnsi="Times New Roman"/>
          <w:szCs w:val="24"/>
        </w:rPr>
        <w:t>shape should</w:t>
      </w:r>
      <w:r w:rsidR="006B5FD3">
        <w:rPr>
          <w:rFonts w:ascii="Times New Roman" w:hAnsi="Times New Roman"/>
          <w:szCs w:val="24"/>
        </w:rPr>
        <w:t xml:space="preserve"> </w:t>
      </w:r>
      <w:r w:rsidR="009B604F">
        <w:rPr>
          <w:rFonts w:ascii="Times New Roman" w:hAnsi="Times New Roman"/>
          <w:szCs w:val="24"/>
        </w:rPr>
        <w:t xml:space="preserve">ask the user about the character that the rectangle will </w:t>
      </w:r>
      <w:r w:rsidR="00CE6170">
        <w:rPr>
          <w:rFonts w:ascii="Times New Roman" w:hAnsi="Times New Roman"/>
          <w:szCs w:val="24"/>
        </w:rPr>
        <w:t xml:space="preserve">be drawn with </w:t>
      </w:r>
      <w:r w:rsidR="00E6362A">
        <w:rPr>
          <w:rFonts w:ascii="Times New Roman" w:hAnsi="Times New Roman"/>
          <w:szCs w:val="24"/>
        </w:rPr>
        <w:t xml:space="preserve">as well as the number of </w:t>
      </w:r>
      <w:r w:rsidR="00C46749">
        <w:rPr>
          <w:rFonts w:ascii="Times New Roman" w:hAnsi="Times New Roman"/>
          <w:szCs w:val="24"/>
        </w:rPr>
        <w:t>height and width</w:t>
      </w:r>
      <w:r w:rsidR="00E6362A">
        <w:rPr>
          <w:rFonts w:ascii="Times New Roman" w:hAnsi="Times New Roman"/>
          <w:szCs w:val="24"/>
        </w:rPr>
        <w:t xml:space="preserve"> that it should have.</w:t>
      </w:r>
      <w:r w:rsidR="009028B4">
        <w:rPr>
          <w:rFonts w:ascii="Times New Roman" w:hAnsi="Times New Roman"/>
          <w:szCs w:val="24"/>
        </w:rPr>
        <w:t xml:space="preserve"> </w:t>
      </w:r>
      <w:r w:rsidR="009028B4" w:rsidRPr="009028B4">
        <w:rPr>
          <w:rFonts w:ascii="Times New Roman" w:hAnsi="Times New Roman"/>
          <w:color w:val="000000" w:themeColor="text1"/>
          <w:szCs w:val="24"/>
        </w:rPr>
        <w:t>You</w:t>
      </w:r>
      <w:r w:rsidR="009028B4">
        <w:rPr>
          <w:rFonts w:ascii="Times New Roman" w:hAnsi="Times New Roman"/>
          <w:color w:val="000000" w:themeColor="text1"/>
          <w:szCs w:val="24"/>
        </w:rPr>
        <w:t xml:space="preserve"> should validate the user input to ensure that they enter an integer to get the </w:t>
      </w:r>
      <w:r w:rsidR="009C3CB4">
        <w:rPr>
          <w:rFonts w:ascii="Times New Roman" w:hAnsi="Times New Roman"/>
          <w:color w:val="000000" w:themeColor="text1"/>
          <w:szCs w:val="24"/>
        </w:rPr>
        <w:t>height and width</w:t>
      </w:r>
      <w:r w:rsidR="009028B4">
        <w:rPr>
          <w:rFonts w:ascii="Times New Roman" w:hAnsi="Times New Roman"/>
          <w:color w:val="000000" w:themeColor="text1"/>
          <w:szCs w:val="24"/>
        </w:rPr>
        <w:t xml:space="preserve"> of the rectangle and a character data type to get the </w:t>
      </w:r>
      <w:r w:rsidR="00467B29">
        <w:rPr>
          <w:rFonts w:ascii="Times New Roman" w:hAnsi="Times New Roman"/>
          <w:color w:val="000000" w:themeColor="text1"/>
          <w:szCs w:val="24"/>
        </w:rPr>
        <w:t>ASCII</w:t>
      </w:r>
      <w:r w:rsidR="00477B0B">
        <w:rPr>
          <w:rFonts w:ascii="Times New Roman" w:hAnsi="Times New Roman"/>
          <w:color w:val="000000" w:themeColor="text1"/>
          <w:szCs w:val="24"/>
        </w:rPr>
        <w:t xml:space="preserve"> </w:t>
      </w:r>
      <w:r w:rsidR="009028B4">
        <w:rPr>
          <w:rFonts w:ascii="Times New Roman" w:hAnsi="Times New Roman"/>
          <w:color w:val="000000" w:themeColor="text1"/>
          <w:szCs w:val="24"/>
        </w:rPr>
        <w:t>character. The program must not crash if they enter an incorrect data type.</w:t>
      </w:r>
    </w:p>
    <w:p w14:paraId="7D48B5D0" w14:textId="788FE829" w:rsidR="007C4182" w:rsidRDefault="007C4182" w:rsidP="00FF782D">
      <w:pPr>
        <w:rPr>
          <w:rFonts w:ascii="Times New Roman" w:hAnsi="Times New Roman"/>
          <w:szCs w:val="24"/>
        </w:rPr>
      </w:pPr>
    </w:p>
    <w:p w14:paraId="056048D0" w14:textId="41BD0032" w:rsidR="00BC31A5" w:rsidRDefault="006B5FD3" w:rsidP="00FF782D">
      <w:pPr>
        <w:rPr>
          <w:rFonts w:ascii="Times New Roman" w:hAnsi="Times New Roman"/>
          <w:color w:val="000000" w:themeColor="text1"/>
          <w:szCs w:val="24"/>
        </w:rPr>
      </w:pPr>
      <w:r>
        <w:rPr>
          <w:rFonts w:ascii="Times New Roman" w:hAnsi="Times New Roman"/>
          <w:szCs w:val="24"/>
        </w:rPr>
        <w:t xml:space="preserve">The X </w:t>
      </w:r>
      <w:r w:rsidR="00235FB2">
        <w:rPr>
          <w:rFonts w:ascii="Times New Roman" w:hAnsi="Times New Roman"/>
          <w:szCs w:val="24"/>
        </w:rPr>
        <w:t xml:space="preserve">shape </w:t>
      </w:r>
      <w:r w:rsidR="007C4182">
        <w:rPr>
          <w:rFonts w:ascii="Times New Roman" w:hAnsi="Times New Roman"/>
          <w:szCs w:val="24"/>
        </w:rPr>
        <w:t xml:space="preserve">should ask the user about the </w:t>
      </w:r>
      <w:r w:rsidR="00BC31A5">
        <w:rPr>
          <w:rFonts w:ascii="Times New Roman" w:hAnsi="Times New Roman"/>
          <w:szCs w:val="24"/>
        </w:rPr>
        <w:t xml:space="preserve">character that the X shape will </w:t>
      </w:r>
      <w:r w:rsidR="00CE6170">
        <w:rPr>
          <w:rFonts w:ascii="Times New Roman" w:hAnsi="Times New Roman"/>
          <w:szCs w:val="24"/>
        </w:rPr>
        <w:t>be drawn</w:t>
      </w:r>
      <w:r w:rsidR="00BC31A5">
        <w:rPr>
          <w:rFonts w:ascii="Times New Roman" w:hAnsi="Times New Roman"/>
          <w:szCs w:val="24"/>
        </w:rPr>
        <w:t xml:space="preserve"> </w:t>
      </w:r>
      <w:r w:rsidR="00CE6170">
        <w:rPr>
          <w:rFonts w:ascii="Times New Roman" w:hAnsi="Times New Roman"/>
          <w:szCs w:val="24"/>
        </w:rPr>
        <w:t>with,</w:t>
      </w:r>
      <w:r w:rsidR="00E6362A">
        <w:rPr>
          <w:rFonts w:ascii="Times New Roman" w:hAnsi="Times New Roman"/>
          <w:szCs w:val="24"/>
        </w:rPr>
        <w:t xml:space="preserve"> as well as the number of characters it will contain.</w:t>
      </w:r>
      <w:r w:rsidR="009028B4">
        <w:rPr>
          <w:rFonts w:ascii="Times New Roman" w:hAnsi="Times New Roman"/>
          <w:szCs w:val="24"/>
        </w:rPr>
        <w:t xml:space="preserve"> </w:t>
      </w:r>
      <w:r w:rsidR="009028B4" w:rsidRPr="009028B4">
        <w:rPr>
          <w:rFonts w:ascii="Times New Roman" w:hAnsi="Times New Roman"/>
          <w:color w:val="000000" w:themeColor="text1"/>
          <w:szCs w:val="24"/>
        </w:rPr>
        <w:t>You</w:t>
      </w:r>
      <w:r w:rsidR="009028B4">
        <w:rPr>
          <w:rFonts w:ascii="Times New Roman" w:hAnsi="Times New Roman"/>
          <w:color w:val="000000" w:themeColor="text1"/>
          <w:szCs w:val="24"/>
        </w:rPr>
        <w:t xml:space="preserve"> should validate the user input to ensure that they enter an odd integer between 9 and 25 and a character data type to get the character. The program must not crash if they enter an incorrect data type. </w:t>
      </w:r>
    </w:p>
    <w:p w14:paraId="0F74BACB" w14:textId="77777777" w:rsidR="009C3CB4" w:rsidRDefault="009C3CB4" w:rsidP="00FF782D">
      <w:pPr>
        <w:rPr>
          <w:rFonts w:ascii="Times New Roman" w:hAnsi="Times New Roman"/>
          <w:color w:val="000000" w:themeColor="text1"/>
          <w:szCs w:val="24"/>
        </w:rPr>
      </w:pPr>
    </w:p>
    <w:p w14:paraId="11E5D89A" w14:textId="2DBB16AF" w:rsidR="00FE2F31" w:rsidRPr="009028B4" w:rsidRDefault="00FE2F31" w:rsidP="00FE2F31">
      <w:pPr>
        <w:rPr>
          <w:rFonts w:ascii="Times New Roman" w:hAnsi="Times New Roman"/>
          <w:color w:val="000000" w:themeColor="text1"/>
          <w:szCs w:val="24"/>
        </w:rPr>
      </w:pPr>
      <w:r>
        <w:rPr>
          <w:rFonts w:ascii="Times New Roman" w:hAnsi="Times New Roman"/>
          <w:szCs w:val="24"/>
        </w:rPr>
        <w:t xml:space="preserve">The </w:t>
      </w:r>
      <w:r>
        <w:rPr>
          <w:rFonts w:ascii="Times New Roman" w:hAnsi="Times New Roman"/>
          <w:szCs w:val="24"/>
        </w:rPr>
        <w:t>square</w:t>
      </w:r>
      <w:r>
        <w:rPr>
          <w:rFonts w:ascii="Times New Roman" w:hAnsi="Times New Roman"/>
          <w:szCs w:val="24"/>
        </w:rPr>
        <w:t xml:space="preserve"> shape should ask the user about the character that the </w:t>
      </w:r>
      <w:r>
        <w:rPr>
          <w:rFonts w:ascii="Times New Roman" w:hAnsi="Times New Roman"/>
          <w:szCs w:val="24"/>
        </w:rPr>
        <w:t>square</w:t>
      </w:r>
      <w:r>
        <w:rPr>
          <w:rFonts w:ascii="Times New Roman" w:hAnsi="Times New Roman"/>
          <w:szCs w:val="24"/>
        </w:rPr>
        <w:t xml:space="preserve"> will be drawn with as well as the </w:t>
      </w:r>
      <w:r w:rsidR="003004B3">
        <w:rPr>
          <w:rFonts w:ascii="Times New Roman" w:hAnsi="Times New Roman"/>
          <w:szCs w:val="24"/>
        </w:rPr>
        <w:t>length of a side</w:t>
      </w:r>
      <w:r w:rsidR="00FF57D9">
        <w:rPr>
          <w:rFonts w:ascii="Times New Roman" w:hAnsi="Times New Roman"/>
          <w:szCs w:val="24"/>
        </w:rPr>
        <w:t>.</w:t>
      </w:r>
      <w:r w:rsidR="0019439D">
        <w:rPr>
          <w:rFonts w:ascii="Times New Roman" w:hAnsi="Times New Roman"/>
          <w:szCs w:val="24"/>
        </w:rPr>
        <w:t xml:space="preserve"> You should adjust the width to display a square</w:t>
      </w:r>
      <w:r w:rsidR="00A00EC5">
        <w:rPr>
          <w:rFonts w:ascii="Times New Roman" w:hAnsi="Times New Roman"/>
          <w:szCs w:val="24"/>
        </w:rPr>
        <w:t>, not a rectangle (Hint: roughly twice as many characters).</w:t>
      </w:r>
      <w:r w:rsidR="00FF57D9">
        <w:rPr>
          <w:rFonts w:ascii="Times New Roman" w:hAnsi="Times New Roman"/>
          <w:szCs w:val="24"/>
        </w:rPr>
        <w:t xml:space="preserve">  The square should be filled</w:t>
      </w:r>
      <w:r w:rsidR="00032EFE">
        <w:rPr>
          <w:rFonts w:ascii="Times New Roman" w:hAnsi="Times New Roman"/>
          <w:szCs w:val="24"/>
        </w:rPr>
        <w:t xml:space="preserve"> and not hollow</w:t>
      </w:r>
      <w:r>
        <w:rPr>
          <w:rFonts w:ascii="Times New Roman" w:hAnsi="Times New Roman"/>
          <w:szCs w:val="24"/>
        </w:rPr>
        <w:t xml:space="preserve">. </w:t>
      </w:r>
      <w:r w:rsidRPr="009028B4">
        <w:rPr>
          <w:rFonts w:ascii="Times New Roman" w:hAnsi="Times New Roman"/>
          <w:color w:val="000000" w:themeColor="text1"/>
          <w:szCs w:val="24"/>
        </w:rPr>
        <w:t>You</w:t>
      </w:r>
      <w:r>
        <w:rPr>
          <w:rFonts w:ascii="Times New Roman" w:hAnsi="Times New Roman"/>
          <w:color w:val="000000" w:themeColor="text1"/>
          <w:szCs w:val="24"/>
        </w:rPr>
        <w:t xml:space="preserve"> should validate the user input to ensure that they enter an integer to get the </w:t>
      </w:r>
      <w:r w:rsidR="003004B3">
        <w:rPr>
          <w:rFonts w:ascii="Times New Roman" w:hAnsi="Times New Roman"/>
          <w:color w:val="000000" w:themeColor="text1"/>
          <w:szCs w:val="24"/>
        </w:rPr>
        <w:t>side of t</w:t>
      </w:r>
      <w:r>
        <w:rPr>
          <w:rFonts w:ascii="Times New Roman" w:hAnsi="Times New Roman"/>
          <w:color w:val="000000" w:themeColor="text1"/>
          <w:szCs w:val="24"/>
        </w:rPr>
        <w:t xml:space="preserve">he </w:t>
      </w:r>
      <w:r w:rsidR="003004B3">
        <w:rPr>
          <w:rFonts w:ascii="Times New Roman" w:hAnsi="Times New Roman"/>
          <w:color w:val="000000" w:themeColor="text1"/>
          <w:szCs w:val="24"/>
        </w:rPr>
        <w:t>square</w:t>
      </w:r>
      <w:r>
        <w:rPr>
          <w:rFonts w:ascii="Times New Roman" w:hAnsi="Times New Roman"/>
          <w:color w:val="000000" w:themeColor="text1"/>
          <w:szCs w:val="24"/>
        </w:rPr>
        <w:t xml:space="preserve"> and a character data type to get the ASCII character. The program must not crash if they enter an incorrect data type.</w:t>
      </w:r>
    </w:p>
    <w:p w14:paraId="5CC1432B" w14:textId="77777777" w:rsidR="009028B4" w:rsidRDefault="009028B4" w:rsidP="00FF782D">
      <w:pPr>
        <w:rPr>
          <w:rFonts w:ascii="Times New Roman" w:hAnsi="Times New Roman"/>
          <w:color w:val="FF0000"/>
          <w:szCs w:val="24"/>
        </w:rPr>
      </w:pPr>
    </w:p>
    <w:p w14:paraId="78C71FF1" w14:textId="1BE307AE" w:rsidR="00E37F4B" w:rsidRDefault="00504FE6" w:rsidP="00FF782D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Note: </w:t>
      </w:r>
      <w:r w:rsidRPr="00235FB2">
        <w:rPr>
          <w:rFonts w:ascii="Times New Roman" w:hAnsi="Times New Roman"/>
          <w:b/>
          <w:bCs/>
          <w:szCs w:val="24"/>
        </w:rPr>
        <w:t xml:space="preserve">You </w:t>
      </w:r>
      <w:r w:rsidR="00BC31A5">
        <w:rPr>
          <w:rFonts w:ascii="Times New Roman" w:hAnsi="Times New Roman"/>
          <w:b/>
          <w:bCs/>
          <w:szCs w:val="24"/>
        </w:rPr>
        <w:t>CANNOT</w:t>
      </w:r>
      <w:r w:rsidRPr="00235FB2">
        <w:rPr>
          <w:rFonts w:ascii="Times New Roman" w:hAnsi="Times New Roman"/>
          <w:b/>
          <w:bCs/>
          <w:szCs w:val="24"/>
        </w:rPr>
        <w:t xml:space="preserve"> hardcode the </w:t>
      </w:r>
      <w:r w:rsidR="00BF7C80">
        <w:rPr>
          <w:rFonts w:ascii="Times New Roman" w:hAnsi="Times New Roman"/>
          <w:b/>
          <w:bCs/>
          <w:szCs w:val="24"/>
        </w:rPr>
        <w:t xml:space="preserve">entire </w:t>
      </w:r>
      <w:r w:rsidRPr="00235FB2">
        <w:rPr>
          <w:rFonts w:ascii="Times New Roman" w:hAnsi="Times New Roman"/>
          <w:b/>
          <w:bCs/>
          <w:szCs w:val="24"/>
        </w:rPr>
        <w:t>shapes using print statements</w:t>
      </w:r>
      <w:r>
        <w:rPr>
          <w:rFonts w:ascii="Times New Roman" w:hAnsi="Times New Roman"/>
          <w:szCs w:val="24"/>
        </w:rPr>
        <w:t>.</w:t>
      </w:r>
    </w:p>
    <w:p w14:paraId="7CB97E73" w14:textId="77777777" w:rsidR="00E6362A" w:rsidRDefault="00E6362A" w:rsidP="00CF7B5C">
      <w:pPr>
        <w:rPr>
          <w:rFonts w:ascii="Times New Roman" w:hAnsi="Times New Roman"/>
          <w:szCs w:val="24"/>
        </w:rPr>
      </w:pPr>
    </w:p>
    <w:p w14:paraId="384DCCBE" w14:textId="6FAA611F" w:rsidR="00B50419" w:rsidRDefault="00C530CF" w:rsidP="00CF7B5C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The menu will continuously </w:t>
      </w:r>
      <w:r w:rsidR="00235FB2">
        <w:rPr>
          <w:rFonts w:ascii="Times New Roman" w:hAnsi="Times New Roman"/>
          <w:szCs w:val="24"/>
        </w:rPr>
        <w:t xml:space="preserve">be </w:t>
      </w:r>
      <w:r>
        <w:rPr>
          <w:rFonts w:ascii="Times New Roman" w:hAnsi="Times New Roman"/>
          <w:szCs w:val="24"/>
        </w:rPr>
        <w:t>display</w:t>
      </w:r>
      <w:r w:rsidR="00235FB2">
        <w:rPr>
          <w:rFonts w:ascii="Times New Roman" w:hAnsi="Times New Roman"/>
          <w:szCs w:val="24"/>
        </w:rPr>
        <w:t>ed</w:t>
      </w:r>
      <w:r>
        <w:rPr>
          <w:rFonts w:ascii="Times New Roman" w:hAnsi="Times New Roman"/>
          <w:szCs w:val="24"/>
        </w:rPr>
        <w:t xml:space="preserve"> to the user until they </w:t>
      </w:r>
      <w:r w:rsidR="00AB141E">
        <w:rPr>
          <w:rFonts w:ascii="Times New Roman" w:hAnsi="Times New Roman"/>
          <w:szCs w:val="24"/>
        </w:rPr>
        <w:t>quit</w:t>
      </w:r>
      <w:r>
        <w:rPr>
          <w:rFonts w:ascii="Times New Roman" w:hAnsi="Times New Roman"/>
          <w:szCs w:val="24"/>
        </w:rPr>
        <w:t xml:space="preserve"> the application. Once they </w:t>
      </w:r>
      <w:r w:rsidR="00616313">
        <w:rPr>
          <w:rFonts w:ascii="Times New Roman" w:hAnsi="Times New Roman"/>
          <w:szCs w:val="24"/>
        </w:rPr>
        <w:t>quit</w:t>
      </w:r>
      <w:r>
        <w:rPr>
          <w:rFonts w:ascii="Times New Roman" w:hAnsi="Times New Roman"/>
          <w:szCs w:val="24"/>
        </w:rPr>
        <w:t>, a “</w:t>
      </w:r>
      <w:r w:rsidRPr="00C530CF">
        <w:rPr>
          <w:rFonts w:ascii="Times New Roman" w:hAnsi="Times New Roman"/>
          <w:b/>
          <w:bCs/>
          <w:szCs w:val="24"/>
        </w:rPr>
        <w:t>Goodbye!</w:t>
      </w:r>
      <w:r>
        <w:rPr>
          <w:rFonts w:ascii="Times New Roman" w:hAnsi="Times New Roman"/>
          <w:szCs w:val="24"/>
        </w:rPr>
        <w:t>” message will be displayed.</w:t>
      </w:r>
    </w:p>
    <w:p w14:paraId="52CBE8A3" w14:textId="77777777" w:rsidR="00C530CF" w:rsidRPr="00CF7B5C" w:rsidRDefault="00C530CF" w:rsidP="00CF7B5C">
      <w:pPr>
        <w:rPr>
          <w:rFonts w:ascii="Times New Roman" w:hAnsi="Times New Roman"/>
          <w:szCs w:val="24"/>
        </w:rPr>
      </w:pPr>
    </w:p>
    <w:p w14:paraId="5C5E62F1" w14:textId="77777777" w:rsidR="005D0E36" w:rsidRDefault="005D0E36">
      <w:pPr>
        <w:widowControl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574AAD53" w14:textId="6087FF6A" w:rsidR="00CE2806" w:rsidRPr="00CE2806" w:rsidRDefault="00CE2806" w:rsidP="00CF7B5C">
      <w:pPr>
        <w:spacing w:after="240"/>
        <w:rPr>
          <w:rFonts w:ascii="Times New Roman" w:hAnsi="Times New Roman"/>
        </w:rPr>
      </w:pPr>
      <w:r w:rsidRPr="00CE2806">
        <w:rPr>
          <w:rFonts w:ascii="Times New Roman" w:hAnsi="Times New Roman"/>
        </w:rPr>
        <w:lastRenderedPageBreak/>
        <w:t xml:space="preserve">Sample </w:t>
      </w:r>
      <w:r w:rsidR="00662AA0">
        <w:rPr>
          <w:rFonts w:ascii="Times New Roman" w:hAnsi="Times New Roman"/>
        </w:rPr>
        <w:t xml:space="preserve">input and </w:t>
      </w:r>
      <w:r w:rsidRPr="00CE2806">
        <w:rPr>
          <w:rFonts w:ascii="Times New Roman" w:hAnsi="Times New Roman"/>
        </w:rPr>
        <w:t>output</w:t>
      </w:r>
      <w:r w:rsidR="0030065D">
        <w:rPr>
          <w:rFonts w:ascii="Times New Roman" w:hAnsi="Times New Roman"/>
        </w:rPr>
        <w:t xml:space="preserve"> </w:t>
      </w:r>
      <w:r w:rsidRPr="00CE2806">
        <w:rPr>
          <w:rFonts w:ascii="Times New Roman" w:hAnsi="Times New Roman"/>
        </w:rPr>
        <w:t>(user input</w:t>
      </w:r>
      <w:r w:rsidR="00235FB2">
        <w:rPr>
          <w:rFonts w:ascii="Times New Roman" w:hAnsi="Times New Roman"/>
        </w:rPr>
        <w:t xml:space="preserve"> is</w:t>
      </w:r>
      <w:r w:rsidRPr="00CE2806">
        <w:rPr>
          <w:rFonts w:ascii="Times New Roman" w:hAnsi="Times New Roman"/>
        </w:rPr>
        <w:t xml:space="preserve"> in bold):</w:t>
      </w:r>
    </w:p>
    <w:p w14:paraId="29739BA9" w14:textId="0599BEF1" w:rsidR="00D60D38" w:rsidRDefault="00E07574" w:rsidP="00CF7B5C">
      <w:pPr>
        <w:rPr>
          <w:rFonts w:ascii="Consolas" w:hAnsi="Consolas"/>
        </w:rPr>
      </w:pPr>
      <w:r>
        <w:rPr>
          <w:rFonts w:ascii="Consolas" w:hAnsi="Consolas"/>
        </w:rPr>
        <w:t xml:space="preserve">Welcome to the </w:t>
      </w:r>
      <w:r w:rsidR="002438B4">
        <w:rPr>
          <w:rFonts w:ascii="Consolas" w:hAnsi="Consolas"/>
        </w:rPr>
        <w:t>drawing application</w:t>
      </w:r>
      <w:r>
        <w:rPr>
          <w:rFonts w:ascii="Consolas" w:hAnsi="Consolas"/>
        </w:rPr>
        <w:t>!</w:t>
      </w:r>
    </w:p>
    <w:p w14:paraId="358A25F1" w14:textId="77777777" w:rsidR="00D60D38" w:rsidRDefault="00D60D38" w:rsidP="00CF7B5C">
      <w:pPr>
        <w:rPr>
          <w:rFonts w:ascii="Consolas" w:hAnsi="Consolas"/>
        </w:rPr>
      </w:pPr>
    </w:p>
    <w:p w14:paraId="7D5D60FA" w14:textId="73E1D5BB" w:rsidR="00FA75DF" w:rsidRDefault="00FA75DF" w:rsidP="00FA75DF">
      <w:pPr>
        <w:rPr>
          <w:rFonts w:ascii="Consolas" w:hAnsi="Consolas"/>
        </w:rPr>
      </w:pPr>
      <w:r>
        <w:rPr>
          <w:rFonts w:ascii="Consolas" w:hAnsi="Consolas"/>
        </w:rPr>
        <w:t>Please choose one of the following</w:t>
      </w:r>
      <w:r w:rsidR="00301ADF">
        <w:rPr>
          <w:rFonts w:ascii="Consolas" w:hAnsi="Consolas"/>
        </w:rPr>
        <w:t>:</w:t>
      </w:r>
    </w:p>
    <w:p w14:paraId="025E523B" w14:textId="564CB096" w:rsidR="00FA75DF" w:rsidRDefault="00FA75DF" w:rsidP="00FA75DF">
      <w:pPr>
        <w:rPr>
          <w:rFonts w:ascii="Consolas" w:hAnsi="Consolas"/>
        </w:rPr>
      </w:pPr>
      <w:r>
        <w:rPr>
          <w:rFonts w:ascii="Consolas" w:hAnsi="Consolas"/>
        </w:rPr>
        <w:t xml:space="preserve">1 </w:t>
      </w:r>
      <w:r w:rsidR="00E6362A">
        <w:rPr>
          <w:rFonts w:ascii="Consolas" w:hAnsi="Consolas"/>
        </w:rPr>
        <w:t>–</w:t>
      </w:r>
      <w:r>
        <w:rPr>
          <w:rFonts w:ascii="Consolas" w:hAnsi="Consolas"/>
        </w:rPr>
        <w:t xml:space="preserve"> </w:t>
      </w:r>
      <w:r w:rsidR="00301ADF">
        <w:rPr>
          <w:rFonts w:ascii="Consolas" w:hAnsi="Consolas"/>
        </w:rPr>
        <w:t>draw</w:t>
      </w:r>
      <w:r w:rsidR="00E6362A">
        <w:rPr>
          <w:rFonts w:ascii="Consolas" w:hAnsi="Consolas"/>
        </w:rPr>
        <w:t xml:space="preserve"> a</w:t>
      </w:r>
      <w:r w:rsidR="00301ADF">
        <w:rPr>
          <w:rFonts w:ascii="Consolas" w:hAnsi="Consolas"/>
        </w:rPr>
        <w:t xml:space="preserve"> </w:t>
      </w:r>
      <w:r w:rsidR="00B6584F">
        <w:rPr>
          <w:rFonts w:ascii="Consolas" w:hAnsi="Consolas"/>
        </w:rPr>
        <w:t>rectangle</w:t>
      </w:r>
      <w:r w:rsidR="00301ADF">
        <w:rPr>
          <w:rFonts w:ascii="Consolas" w:hAnsi="Consolas"/>
        </w:rPr>
        <w:t xml:space="preserve"> shape</w:t>
      </w:r>
    </w:p>
    <w:p w14:paraId="4EFEB343" w14:textId="06275EAE" w:rsidR="00301ADF" w:rsidRDefault="00301ADF" w:rsidP="00FA75DF">
      <w:pPr>
        <w:rPr>
          <w:rFonts w:ascii="Consolas" w:hAnsi="Consolas"/>
        </w:rPr>
      </w:pPr>
      <w:r>
        <w:rPr>
          <w:rFonts w:ascii="Consolas" w:hAnsi="Consolas"/>
        </w:rPr>
        <w:t xml:space="preserve">2 </w:t>
      </w:r>
      <w:r w:rsidR="00E6362A">
        <w:rPr>
          <w:rFonts w:ascii="Consolas" w:hAnsi="Consolas"/>
        </w:rPr>
        <w:t>–</w:t>
      </w:r>
      <w:r>
        <w:rPr>
          <w:rFonts w:ascii="Consolas" w:hAnsi="Consolas"/>
        </w:rPr>
        <w:t xml:space="preserve"> </w:t>
      </w:r>
      <w:r w:rsidR="00790FDF">
        <w:rPr>
          <w:rFonts w:ascii="Consolas" w:hAnsi="Consolas"/>
        </w:rPr>
        <w:t>draw an X shape</w:t>
      </w:r>
    </w:p>
    <w:p w14:paraId="18819DAE" w14:textId="6E511CFE" w:rsidR="00885B0D" w:rsidRDefault="00885B0D" w:rsidP="00FA75DF">
      <w:pPr>
        <w:rPr>
          <w:rFonts w:ascii="Consolas" w:hAnsi="Consolas"/>
        </w:rPr>
      </w:pPr>
      <w:r>
        <w:rPr>
          <w:rFonts w:ascii="Consolas" w:hAnsi="Consolas"/>
        </w:rPr>
        <w:t xml:space="preserve">3 – draw a </w:t>
      </w:r>
      <w:r w:rsidR="00FF57D9">
        <w:rPr>
          <w:rFonts w:ascii="Consolas" w:hAnsi="Consolas"/>
        </w:rPr>
        <w:t>square shape</w:t>
      </w:r>
    </w:p>
    <w:p w14:paraId="6711FF6A" w14:textId="50E9100E" w:rsidR="00301ADF" w:rsidRDefault="00301ADF" w:rsidP="00FA75DF">
      <w:pPr>
        <w:rPr>
          <w:rFonts w:ascii="Consolas" w:hAnsi="Consolas"/>
        </w:rPr>
      </w:pPr>
      <w:r>
        <w:rPr>
          <w:rFonts w:ascii="Consolas" w:hAnsi="Consolas"/>
        </w:rPr>
        <w:t xml:space="preserve">0 </w:t>
      </w:r>
      <w:r w:rsidR="00E6362A">
        <w:rPr>
          <w:rFonts w:ascii="Consolas" w:hAnsi="Consolas"/>
        </w:rPr>
        <w:t>-</w:t>
      </w:r>
      <w:r>
        <w:rPr>
          <w:rFonts w:ascii="Consolas" w:hAnsi="Consolas"/>
        </w:rPr>
        <w:t xml:space="preserve"> </w:t>
      </w:r>
      <w:r w:rsidR="00E6362A">
        <w:rPr>
          <w:rFonts w:ascii="Consolas" w:hAnsi="Consolas"/>
        </w:rPr>
        <w:t>quit</w:t>
      </w:r>
    </w:p>
    <w:p w14:paraId="3A322944" w14:textId="3165F025" w:rsidR="00301ADF" w:rsidRDefault="00301ADF" w:rsidP="00FA75DF">
      <w:pPr>
        <w:rPr>
          <w:rFonts w:ascii="Consolas" w:hAnsi="Consolas"/>
        </w:rPr>
      </w:pPr>
    </w:p>
    <w:p w14:paraId="2EBA7822" w14:textId="186D4BD6" w:rsidR="00301ADF" w:rsidRDefault="00301ADF" w:rsidP="00FA75DF">
      <w:pPr>
        <w:rPr>
          <w:rFonts w:ascii="Consolas" w:hAnsi="Consolas"/>
          <w:b/>
          <w:bCs/>
        </w:rPr>
      </w:pPr>
      <w:r>
        <w:rPr>
          <w:rFonts w:ascii="Consolas" w:hAnsi="Consolas"/>
        </w:rPr>
        <w:t xml:space="preserve">Enter your choice: </w:t>
      </w:r>
      <w:r w:rsidRPr="00301ADF">
        <w:rPr>
          <w:rFonts w:ascii="Consolas" w:hAnsi="Consolas"/>
          <w:b/>
          <w:bCs/>
        </w:rPr>
        <w:t>1</w:t>
      </w:r>
    </w:p>
    <w:p w14:paraId="7EBE248E" w14:textId="40C2AC7D" w:rsidR="002B173C" w:rsidRDefault="002B173C" w:rsidP="002B173C">
      <w:pPr>
        <w:rPr>
          <w:rFonts w:ascii="Consolas" w:hAnsi="Consolas"/>
          <w:b/>
          <w:bCs/>
        </w:rPr>
      </w:pPr>
      <w:r>
        <w:rPr>
          <w:rFonts w:ascii="Consolas" w:hAnsi="Consolas"/>
        </w:rPr>
        <w:t xml:space="preserve">Enter the </w:t>
      </w:r>
      <w:r w:rsidR="00527055">
        <w:rPr>
          <w:rFonts w:ascii="Consolas" w:hAnsi="Consolas"/>
        </w:rPr>
        <w:t>height</w:t>
      </w:r>
      <w:r>
        <w:rPr>
          <w:rFonts w:ascii="Consolas" w:hAnsi="Consolas"/>
        </w:rPr>
        <w:t xml:space="preserve">: </w:t>
      </w:r>
      <w:r w:rsidR="004B41FB">
        <w:rPr>
          <w:rFonts w:ascii="Consolas" w:hAnsi="Consolas"/>
          <w:b/>
          <w:bCs/>
        </w:rPr>
        <w:t>5</w:t>
      </w:r>
    </w:p>
    <w:p w14:paraId="340301AC" w14:textId="7261A3E4" w:rsidR="002B173C" w:rsidRDefault="002B173C" w:rsidP="00FA75DF">
      <w:pPr>
        <w:rPr>
          <w:rFonts w:ascii="Consolas" w:hAnsi="Consolas"/>
          <w:b/>
          <w:bCs/>
        </w:rPr>
      </w:pPr>
      <w:r>
        <w:rPr>
          <w:rFonts w:ascii="Consolas" w:hAnsi="Consolas"/>
        </w:rPr>
        <w:t xml:space="preserve">Enter the </w:t>
      </w:r>
      <w:r w:rsidR="00527055">
        <w:rPr>
          <w:rFonts w:ascii="Consolas" w:hAnsi="Consolas"/>
        </w:rPr>
        <w:t>width</w:t>
      </w:r>
      <w:r>
        <w:rPr>
          <w:rFonts w:ascii="Consolas" w:hAnsi="Consolas"/>
        </w:rPr>
        <w:t xml:space="preserve">: </w:t>
      </w:r>
      <w:r w:rsidRPr="00301ADF">
        <w:rPr>
          <w:rFonts w:ascii="Consolas" w:hAnsi="Consolas"/>
          <w:b/>
          <w:bCs/>
        </w:rPr>
        <w:t>1</w:t>
      </w:r>
      <w:r w:rsidR="004B41FB">
        <w:rPr>
          <w:rFonts w:ascii="Consolas" w:hAnsi="Consolas"/>
          <w:b/>
          <w:bCs/>
        </w:rPr>
        <w:t>0</w:t>
      </w:r>
    </w:p>
    <w:p w14:paraId="147BBC36" w14:textId="5070A97D" w:rsidR="004A65B7" w:rsidRDefault="00374291" w:rsidP="00FA75DF">
      <w:pPr>
        <w:rPr>
          <w:rFonts w:ascii="Consolas" w:hAnsi="Consolas"/>
          <w:b/>
          <w:bCs/>
        </w:rPr>
      </w:pPr>
      <w:r>
        <w:rPr>
          <w:rFonts w:ascii="Consolas" w:hAnsi="Consolas"/>
        </w:rPr>
        <w:t xml:space="preserve">Enter the character of your choice: </w:t>
      </w:r>
      <w:r>
        <w:rPr>
          <w:rFonts w:ascii="Consolas" w:hAnsi="Consolas"/>
          <w:b/>
          <w:bCs/>
        </w:rPr>
        <w:t>#</w:t>
      </w:r>
    </w:p>
    <w:p w14:paraId="48443D42" w14:textId="7CEEFA85" w:rsidR="00301ADF" w:rsidRPr="00235FB2" w:rsidRDefault="00301ADF" w:rsidP="00FA75DF">
      <w:pPr>
        <w:rPr>
          <w:rFonts w:ascii="Consolas" w:hAnsi="Consolas"/>
        </w:rPr>
      </w:pPr>
    </w:p>
    <w:p w14:paraId="770DAF95" w14:textId="12CA450B" w:rsidR="00301ADF" w:rsidRPr="00235FB2" w:rsidRDefault="00301ADF" w:rsidP="00FA75DF">
      <w:pPr>
        <w:rPr>
          <w:rFonts w:ascii="Consolas" w:hAnsi="Consolas"/>
        </w:rPr>
      </w:pPr>
      <w:r w:rsidRPr="00235FB2">
        <w:rPr>
          <w:rFonts w:ascii="Consolas" w:hAnsi="Consolas"/>
        </w:rPr>
        <w:t>##########</w:t>
      </w:r>
    </w:p>
    <w:p w14:paraId="1F0AA538" w14:textId="390FC520" w:rsidR="00301ADF" w:rsidRPr="00235FB2" w:rsidRDefault="00301ADF" w:rsidP="00FA75DF">
      <w:pPr>
        <w:rPr>
          <w:rFonts w:ascii="Consolas" w:hAnsi="Consolas"/>
        </w:rPr>
      </w:pPr>
      <w:r w:rsidRPr="00235FB2">
        <w:rPr>
          <w:rFonts w:ascii="Consolas" w:hAnsi="Consolas"/>
        </w:rPr>
        <w:t>#</w:t>
      </w:r>
      <w:r w:rsidR="00704E9B">
        <w:rPr>
          <w:rFonts w:ascii="Consolas" w:hAnsi="Consolas"/>
        </w:rPr>
        <w:t xml:space="preserve">        </w:t>
      </w:r>
      <w:r w:rsidRPr="00235FB2">
        <w:rPr>
          <w:rFonts w:ascii="Consolas" w:hAnsi="Consolas"/>
        </w:rPr>
        <w:t>#</w:t>
      </w:r>
    </w:p>
    <w:p w14:paraId="2150BB4E" w14:textId="3FE4D413" w:rsidR="00301ADF" w:rsidRPr="00235FB2" w:rsidRDefault="00301ADF" w:rsidP="00301ADF">
      <w:pPr>
        <w:rPr>
          <w:rFonts w:ascii="Consolas" w:hAnsi="Consolas"/>
        </w:rPr>
      </w:pPr>
      <w:r w:rsidRPr="00235FB2">
        <w:rPr>
          <w:rFonts w:ascii="Consolas" w:hAnsi="Consolas"/>
        </w:rPr>
        <w:t>#</w:t>
      </w:r>
      <w:r w:rsidR="00704E9B">
        <w:rPr>
          <w:rFonts w:ascii="Consolas" w:hAnsi="Consolas"/>
        </w:rPr>
        <w:t xml:space="preserve">        </w:t>
      </w:r>
      <w:r w:rsidRPr="00235FB2">
        <w:rPr>
          <w:rFonts w:ascii="Consolas" w:hAnsi="Consolas"/>
        </w:rPr>
        <w:t>#</w:t>
      </w:r>
    </w:p>
    <w:p w14:paraId="312E640C" w14:textId="30638E6C" w:rsidR="00301ADF" w:rsidRPr="00235FB2" w:rsidRDefault="00301ADF" w:rsidP="00301ADF">
      <w:pPr>
        <w:rPr>
          <w:rFonts w:ascii="Consolas" w:hAnsi="Consolas"/>
        </w:rPr>
      </w:pPr>
      <w:r w:rsidRPr="00235FB2">
        <w:rPr>
          <w:rFonts w:ascii="Consolas" w:hAnsi="Consolas"/>
        </w:rPr>
        <w:t>#</w:t>
      </w:r>
      <w:r w:rsidR="00704E9B">
        <w:rPr>
          <w:rFonts w:ascii="Consolas" w:hAnsi="Consolas"/>
        </w:rPr>
        <w:t xml:space="preserve">        </w:t>
      </w:r>
      <w:r w:rsidRPr="00235FB2">
        <w:rPr>
          <w:rFonts w:ascii="Consolas" w:hAnsi="Consolas"/>
        </w:rPr>
        <w:t>#</w:t>
      </w:r>
    </w:p>
    <w:p w14:paraId="5BC0E97D" w14:textId="7759A1F3" w:rsidR="00301ADF" w:rsidRPr="00235FB2" w:rsidRDefault="00301ADF" w:rsidP="00301ADF">
      <w:pPr>
        <w:rPr>
          <w:rFonts w:ascii="Consolas" w:hAnsi="Consolas"/>
        </w:rPr>
      </w:pPr>
      <w:r w:rsidRPr="00235FB2">
        <w:rPr>
          <w:rFonts w:ascii="Consolas" w:hAnsi="Consolas"/>
        </w:rPr>
        <w:t>##########</w:t>
      </w:r>
    </w:p>
    <w:p w14:paraId="1A97F639" w14:textId="69A3D696" w:rsidR="00301ADF" w:rsidRDefault="00301ADF" w:rsidP="00FA75DF">
      <w:pPr>
        <w:rPr>
          <w:rFonts w:ascii="Consolas" w:hAnsi="Consolas"/>
          <w:b/>
          <w:bCs/>
        </w:rPr>
      </w:pPr>
    </w:p>
    <w:p w14:paraId="342F39E8" w14:textId="77777777" w:rsidR="00531070" w:rsidRDefault="00531070" w:rsidP="00531070">
      <w:pPr>
        <w:rPr>
          <w:rFonts w:ascii="Consolas" w:hAnsi="Consolas"/>
        </w:rPr>
      </w:pPr>
      <w:r>
        <w:rPr>
          <w:rFonts w:ascii="Consolas" w:hAnsi="Consolas"/>
        </w:rPr>
        <w:t>Please choose one of the following:</w:t>
      </w:r>
    </w:p>
    <w:p w14:paraId="12CD408B" w14:textId="77777777" w:rsidR="00531070" w:rsidRDefault="00531070" w:rsidP="00531070">
      <w:pPr>
        <w:rPr>
          <w:rFonts w:ascii="Consolas" w:hAnsi="Consolas"/>
        </w:rPr>
      </w:pPr>
      <w:r>
        <w:rPr>
          <w:rFonts w:ascii="Consolas" w:hAnsi="Consolas"/>
        </w:rPr>
        <w:t>1 – draw a rectangle shape</w:t>
      </w:r>
    </w:p>
    <w:p w14:paraId="7A531E53" w14:textId="1C8966DE" w:rsidR="00531070" w:rsidRDefault="00590734" w:rsidP="00531070">
      <w:pPr>
        <w:rPr>
          <w:rFonts w:ascii="Consolas" w:hAnsi="Consolas"/>
        </w:rPr>
      </w:pPr>
      <w:r>
        <w:rPr>
          <w:rFonts w:ascii="Consolas" w:hAnsi="Consolas"/>
        </w:rPr>
        <w:t>2</w:t>
      </w:r>
      <w:r w:rsidR="00531070">
        <w:rPr>
          <w:rFonts w:ascii="Consolas" w:hAnsi="Consolas"/>
        </w:rPr>
        <w:t xml:space="preserve"> – draw an X shape</w:t>
      </w:r>
    </w:p>
    <w:p w14:paraId="61BF60EB" w14:textId="47CE8CEE" w:rsidR="00531070" w:rsidRDefault="00590734" w:rsidP="00531070">
      <w:pPr>
        <w:rPr>
          <w:rFonts w:ascii="Consolas" w:hAnsi="Consolas"/>
        </w:rPr>
      </w:pPr>
      <w:r>
        <w:rPr>
          <w:rFonts w:ascii="Consolas" w:hAnsi="Consolas"/>
        </w:rPr>
        <w:t>3</w:t>
      </w:r>
      <w:r w:rsidR="00531070">
        <w:rPr>
          <w:rFonts w:ascii="Consolas" w:hAnsi="Consolas"/>
        </w:rPr>
        <w:t xml:space="preserve"> – draw a </w:t>
      </w:r>
      <w:r w:rsidR="00032EFE">
        <w:rPr>
          <w:rFonts w:ascii="Consolas" w:hAnsi="Consolas"/>
        </w:rPr>
        <w:t>square shape</w:t>
      </w:r>
    </w:p>
    <w:p w14:paraId="05F60080" w14:textId="77777777" w:rsidR="00531070" w:rsidRDefault="00531070" w:rsidP="00531070">
      <w:pPr>
        <w:rPr>
          <w:rFonts w:ascii="Consolas" w:hAnsi="Consolas"/>
        </w:rPr>
      </w:pPr>
      <w:r>
        <w:rPr>
          <w:rFonts w:ascii="Consolas" w:hAnsi="Consolas"/>
        </w:rPr>
        <w:t>0 - quit</w:t>
      </w:r>
    </w:p>
    <w:p w14:paraId="497DDBE8" w14:textId="77777777" w:rsidR="00531070" w:rsidRDefault="00531070" w:rsidP="00531070">
      <w:pPr>
        <w:rPr>
          <w:rFonts w:ascii="Consolas" w:hAnsi="Consolas"/>
          <w:b/>
          <w:bCs/>
        </w:rPr>
      </w:pPr>
    </w:p>
    <w:p w14:paraId="3A1C9079" w14:textId="77777777" w:rsidR="00590734" w:rsidRDefault="00590734" w:rsidP="00590734">
      <w:pPr>
        <w:rPr>
          <w:rFonts w:ascii="Consolas" w:hAnsi="Consolas"/>
          <w:b/>
          <w:bCs/>
        </w:rPr>
      </w:pPr>
      <w:r>
        <w:rPr>
          <w:rFonts w:ascii="Consolas" w:hAnsi="Consolas"/>
        </w:rPr>
        <w:t xml:space="preserve">Enter your choice: </w:t>
      </w:r>
      <w:r>
        <w:rPr>
          <w:rFonts w:ascii="Consolas" w:hAnsi="Consolas"/>
          <w:b/>
          <w:bCs/>
        </w:rPr>
        <w:t>2</w:t>
      </w:r>
    </w:p>
    <w:p w14:paraId="74DF53D0" w14:textId="77777777" w:rsidR="00590734" w:rsidRDefault="00590734" w:rsidP="00590734">
      <w:pPr>
        <w:rPr>
          <w:rFonts w:ascii="Consolas" w:hAnsi="Consolas"/>
          <w:b/>
          <w:bCs/>
        </w:rPr>
      </w:pPr>
      <w:r>
        <w:rPr>
          <w:rFonts w:ascii="Consolas" w:hAnsi="Consolas"/>
        </w:rPr>
        <w:t xml:space="preserve">Enter the number of characters: </w:t>
      </w:r>
      <w:r>
        <w:rPr>
          <w:rFonts w:ascii="Consolas" w:hAnsi="Consolas"/>
          <w:b/>
          <w:bCs/>
        </w:rPr>
        <w:t>9</w:t>
      </w:r>
    </w:p>
    <w:p w14:paraId="369F4069" w14:textId="77777777" w:rsidR="00590734" w:rsidRDefault="00590734" w:rsidP="00590734">
      <w:pPr>
        <w:rPr>
          <w:rFonts w:ascii="Consolas" w:hAnsi="Consolas"/>
          <w:b/>
          <w:bCs/>
        </w:rPr>
      </w:pPr>
      <w:r>
        <w:rPr>
          <w:rFonts w:ascii="Consolas" w:hAnsi="Consolas"/>
        </w:rPr>
        <w:t xml:space="preserve">Enter the character of your choice: </w:t>
      </w:r>
      <w:r>
        <w:rPr>
          <w:rFonts w:ascii="Consolas" w:hAnsi="Consolas"/>
          <w:b/>
          <w:bCs/>
        </w:rPr>
        <w:t>X</w:t>
      </w:r>
    </w:p>
    <w:p w14:paraId="1676BAB6" w14:textId="77777777" w:rsidR="00590734" w:rsidRDefault="00590734" w:rsidP="00590734">
      <w:pPr>
        <w:rPr>
          <w:rFonts w:ascii="Consolas" w:hAnsi="Consolas"/>
          <w:b/>
          <w:bCs/>
        </w:rPr>
      </w:pPr>
    </w:p>
    <w:p w14:paraId="63E5A54B" w14:textId="77777777" w:rsidR="00590734" w:rsidRPr="00235FB2" w:rsidRDefault="00590734" w:rsidP="00590734">
      <w:pPr>
        <w:rPr>
          <w:rFonts w:ascii="Consolas" w:hAnsi="Consolas"/>
        </w:rPr>
      </w:pPr>
    </w:p>
    <w:p w14:paraId="7C030B87" w14:textId="77777777" w:rsidR="00590734" w:rsidRPr="00235FB2" w:rsidRDefault="00590734" w:rsidP="00590734">
      <w:pPr>
        <w:rPr>
          <w:rFonts w:ascii="Consolas" w:hAnsi="Consolas"/>
        </w:rPr>
      </w:pPr>
      <w:r w:rsidRPr="00235FB2">
        <w:rPr>
          <w:rFonts w:ascii="Consolas" w:hAnsi="Consolas"/>
        </w:rPr>
        <w:t>X       X</w:t>
      </w:r>
    </w:p>
    <w:p w14:paraId="1BDE3FB8" w14:textId="77777777" w:rsidR="00590734" w:rsidRPr="00235FB2" w:rsidRDefault="00590734" w:rsidP="00590734">
      <w:pPr>
        <w:rPr>
          <w:rFonts w:ascii="Consolas" w:hAnsi="Consolas"/>
        </w:rPr>
      </w:pPr>
      <w:r w:rsidRPr="00235FB2">
        <w:rPr>
          <w:rFonts w:ascii="Consolas" w:hAnsi="Consolas"/>
        </w:rPr>
        <w:t xml:space="preserve">  X   X</w:t>
      </w:r>
    </w:p>
    <w:p w14:paraId="383F2B1E" w14:textId="77777777" w:rsidR="00590734" w:rsidRPr="00235FB2" w:rsidRDefault="00590734" w:rsidP="00590734">
      <w:pPr>
        <w:rPr>
          <w:rFonts w:ascii="Consolas" w:hAnsi="Consolas"/>
        </w:rPr>
      </w:pPr>
      <w:r w:rsidRPr="00235FB2">
        <w:rPr>
          <w:rFonts w:ascii="Consolas" w:hAnsi="Consolas"/>
        </w:rPr>
        <w:t xml:space="preserve">    X</w:t>
      </w:r>
    </w:p>
    <w:p w14:paraId="6A65FD5B" w14:textId="77777777" w:rsidR="00590734" w:rsidRPr="00235FB2" w:rsidRDefault="00590734" w:rsidP="00590734">
      <w:pPr>
        <w:rPr>
          <w:rFonts w:ascii="Consolas" w:hAnsi="Consolas"/>
        </w:rPr>
      </w:pPr>
      <w:r w:rsidRPr="00235FB2">
        <w:rPr>
          <w:rFonts w:ascii="Consolas" w:hAnsi="Consolas"/>
        </w:rPr>
        <w:t xml:space="preserve">  X   X</w:t>
      </w:r>
    </w:p>
    <w:p w14:paraId="65B575A1" w14:textId="77777777" w:rsidR="00590734" w:rsidRPr="00235FB2" w:rsidRDefault="00590734" w:rsidP="00590734">
      <w:pPr>
        <w:rPr>
          <w:rFonts w:ascii="Consolas" w:hAnsi="Consolas"/>
        </w:rPr>
      </w:pPr>
      <w:r w:rsidRPr="00235FB2">
        <w:rPr>
          <w:rFonts w:ascii="Consolas" w:hAnsi="Consolas"/>
        </w:rPr>
        <w:t>X       X</w:t>
      </w:r>
    </w:p>
    <w:p w14:paraId="73E7DA0C" w14:textId="77777777" w:rsidR="00531070" w:rsidRPr="00235FB2" w:rsidRDefault="00531070" w:rsidP="00531070">
      <w:pPr>
        <w:rPr>
          <w:rFonts w:ascii="Consolas" w:hAnsi="Consolas"/>
        </w:rPr>
      </w:pPr>
    </w:p>
    <w:p w14:paraId="5E62FEA7" w14:textId="77777777" w:rsidR="00590734" w:rsidRDefault="00590734">
      <w:pPr>
        <w:widowControl/>
        <w:rPr>
          <w:rFonts w:ascii="Consolas" w:hAnsi="Consolas"/>
        </w:rPr>
      </w:pPr>
      <w:r>
        <w:rPr>
          <w:rFonts w:ascii="Consolas" w:hAnsi="Consolas"/>
        </w:rPr>
        <w:br w:type="page"/>
      </w:r>
    </w:p>
    <w:p w14:paraId="2B3BB8FE" w14:textId="77777777" w:rsidR="0091530F" w:rsidRDefault="0091530F" w:rsidP="0091530F">
      <w:pPr>
        <w:rPr>
          <w:rFonts w:ascii="Consolas" w:hAnsi="Consolas"/>
        </w:rPr>
      </w:pPr>
      <w:r>
        <w:rPr>
          <w:rFonts w:ascii="Consolas" w:hAnsi="Consolas"/>
        </w:rPr>
        <w:lastRenderedPageBreak/>
        <w:t>Please choose one of the following:</w:t>
      </w:r>
    </w:p>
    <w:p w14:paraId="2D34AC3C" w14:textId="77777777" w:rsidR="0091530F" w:rsidRDefault="0091530F" w:rsidP="0091530F">
      <w:pPr>
        <w:rPr>
          <w:rFonts w:ascii="Consolas" w:hAnsi="Consolas"/>
        </w:rPr>
      </w:pPr>
      <w:r>
        <w:rPr>
          <w:rFonts w:ascii="Consolas" w:hAnsi="Consolas"/>
        </w:rPr>
        <w:t>1 – draw a rectangle shape</w:t>
      </w:r>
    </w:p>
    <w:p w14:paraId="58C049F8" w14:textId="77777777" w:rsidR="0091530F" w:rsidRDefault="0091530F" w:rsidP="0091530F">
      <w:pPr>
        <w:rPr>
          <w:rFonts w:ascii="Consolas" w:hAnsi="Consolas"/>
        </w:rPr>
      </w:pPr>
      <w:r>
        <w:rPr>
          <w:rFonts w:ascii="Consolas" w:hAnsi="Consolas"/>
        </w:rPr>
        <w:t>2 – draw an X shape</w:t>
      </w:r>
    </w:p>
    <w:p w14:paraId="63E29691" w14:textId="5535D6B7" w:rsidR="0091530F" w:rsidRDefault="0091530F" w:rsidP="0091530F">
      <w:pPr>
        <w:rPr>
          <w:rFonts w:ascii="Consolas" w:hAnsi="Consolas"/>
        </w:rPr>
      </w:pPr>
      <w:r>
        <w:rPr>
          <w:rFonts w:ascii="Consolas" w:hAnsi="Consolas"/>
        </w:rPr>
        <w:t xml:space="preserve">3 – draw a </w:t>
      </w:r>
      <w:r w:rsidR="00032EFE">
        <w:rPr>
          <w:rFonts w:ascii="Consolas" w:hAnsi="Consolas"/>
        </w:rPr>
        <w:t>square shape</w:t>
      </w:r>
    </w:p>
    <w:p w14:paraId="06B732F6" w14:textId="77777777" w:rsidR="0091530F" w:rsidRDefault="0091530F" w:rsidP="0091530F">
      <w:pPr>
        <w:rPr>
          <w:rFonts w:ascii="Consolas" w:hAnsi="Consolas"/>
        </w:rPr>
      </w:pPr>
      <w:r>
        <w:rPr>
          <w:rFonts w:ascii="Consolas" w:hAnsi="Consolas"/>
        </w:rPr>
        <w:t>0 - quit</w:t>
      </w:r>
    </w:p>
    <w:p w14:paraId="3D2ACBA1" w14:textId="77777777" w:rsidR="0091530F" w:rsidRDefault="0091530F" w:rsidP="0091530F">
      <w:pPr>
        <w:rPr>
          <w:rFonts w:ascii="Consolas" w:hAnsi="Consolas"/>
          <w:b/>
          <w:bCs/>
        </w:rPr>
      </w:pPr>
    </w:p>
    <w:p w14:paraId="2DD2A52C" w14:textId="3FFB7EAA" w:rsidR="0091530F" w:rsidRDefault="0091530F" w:rsidP="0091530F">
      <w:pPr>
        <w:rPr>
          <w:rFonts w:ascii="Consolas" w:hAnsi="Consolas"/>
        </w:rPr>
      </w:pPr>
      <w:r>
        <w:rPr>
          <w:rFonts w:ascii="Consolas" w:hAnsi="Consolas"/>
        </w:rPr>
        <w:t xml:space="preserve">Enter your choice: </w:t>
      </w:r>
      <w:r w:rsidRPr="003D2CE9">
        <w:rPr>
          <w:rFonts w:ascii="Consolas" w:hAnsi="Consolas"/>
          <w:b/>
          <w:bCs/>
        </w:rPr>
        <w:t>3</w:t>
      </w:r>
    </w:p>
    <w:p w14:paraId="14AC9F6F" w14:textId="3553B372" w:rsidR="0091530F" w:rsidRDefault="00CA4BE9" w:rsidP="0091530F">
      <w:pPr>
        <w:rPr>
          <w:rFonts w:ascii="Consolas" w:hAnsi="Consolas"/>
        </w:rPr>
      </w:pPr>
      <w:r>
        <w:rPr>
          <w:rFonts w:ascii="Consolas" w:hAnsi="Consolas"/>
        </w:rPr>
        <w:t xml:space="preserve">Enter the </w:t>
      </w:r>
      <w:r w:rsidR="00032EFE">
        <w:rPr>
          <w:rFonts w:ascii="Consolas" w:hAnsi="Consolas"/>
        </w:rPr>
        <w:t>length of a side</w:t>
      </w:r>
      <w:r>
        <w:rPr>
          <w:rFonts w:ascii="Consolas" w:hAnsi="Consolas"/>
        </w:rPr>
        <w:t xml:space="preserve">: </w:t>
      </w:r>
      <w:r w:rsidR="00032EFE">
        <w:rPr>
          <w:rFonts w:ascii="Consolas" w:hAnsi="Consolas"/>
        </w:rPr>
        <w:t>5</w:t>
      </w:r>
    </w:p>
    <w:p w14:paraId="649661B5" w14:textId="0DE171A6" w:rsidR="00CA4BE9" w:rsidRDefault="00CA4BE9" w:rsidP="0091530F">
      <w:pPr>
        <w:rPr>
          <w:rFonts w:ascii="Consolas" w:hAnsi="Consolas"/>
          <w:b/>
          <w:bCs/>
        </w:rPr>
      </w:pPr>
      <w:r>
        <w:rPr>
          <w:rFonts w:ascii="Consolas" w:hAnsi="Consolas"/>
        </w:rPr>
        <w:t xml:space="preserve">Enter the </w:t>
      </w:r>
      <w:r w:rsidR="003D2CE9">
        <w:rPr>
          <w:rFonts w:ascii="Consolas" w:hAnsi="Consolas"/>
        </w:rPr>
        <w:t xml:space="preserve">character of your choice: </w:t>
      </w:r>
      <w:r w:rsidR="003D2CE9" w:rsidRPr="003D2CE9">
        <w:rPr>
          <w:rFonts w:ascii="Consolas" w:hAnsi="Consolas"/>
          <w:b/>
          <w:bCs/>
        </w:rPr>
        <w:t>s</w:t>
      </w:r>
    </w:p>
    <w:p w14:paraId="307C710E" w14:textId="77777777" w:rsidR="003D2CE9" w:rsidRDefault="003D2CE9" w:rsidP="0091530F">
      <w:pPr>
        <w:rPr>
          <w:rFonts w:ascii="Consolas" w:hAnsi="Consolas"/>
          <w:b/>
          <w:bCs/>
        </w:rPr>
      </w:pPr>
    </w:p>
    <w:p w14:paraId="653954F6" w14:textId="5586D950" w:rsidR="003D2CE9" w:rsidRDefault="00921F99" w:rsidP="0091530F">
      <w:pPr>
        <w:rPr>
          <w:rFonts w:ascii="Consolas" w:hAnsi="Consolas"/>
        </w:rPr>
      </w:pPr>
      <w:r>
        <w:rPr>
          <w:rFonts w:ascii="Consolas" w:hAnsi="Consolas"/>
        </w:rPr>
        <w:t>s</w:t>
      </w:r>
      <w:r w:rsidR="00032EFE">
        <w:rPr>
          <w:rFonts w:ascii="Consolas" w:hAnsi="Consolas"/>
        </w:rPr>
        <w:t>ssss</w:t>
      </w:r>
      <w:r w:rsidR="00204001">
        <w:rPr>
          <w:rFonts w:ascii="Consolas" w:hAnsi="Consolas"/>
        </w:rPr>
        <w:t>sssss</w:t>
      </w:r>
    </w:p>
    <w:p w14:paraId="084BC363" w14:textId="42125D01" w:rsidR="00032EFE" w:rsidRDefault="00921F99" w:rsidP="0091530F">
      <w:pPr>
        <w:rPr>
          <w:rFonts w:ascii="Consolas" w:hAnsi="Consolas"/>
        </w:rPr>
      </w:pPr>
      <w:r>
        <w:rPr>
          <w:rFonts w:ascii="Consolas" w:hAnsi="Consolas"/>
        </w:rPr>
        <w:t>s</w:t>
      </w:r>
      <w:r w:rsidR="00032EFE">
        <w:rPr>
          <w:rFonts w:ascii="Consolas" w:hAnsi="Consolas"/>
        </w:rPr>
        <w:t>s</w:t>
      </w:r>
      <w:r>
        <w:rPr>
          <w:rFonts w:ascii="Consolas" w:hAnsi="Consolas"/>
        </w:rPr>
        <w:t>sss</w:t>
      </w:r>
      <w:r w:rsidR="00204001">
        <w:rPr>
          <w:rFonts w:ascii="Consolas" w:hAnsi="Consolas"/>
        </w:rPr>
        <w:t>sssss</w:t>
      </w:r>
    </w:p>
    <w:p w14:paraId="205E2114" w14:textId="0180B7A8" w:rsidR="00032EFE" w:rsidRDefault="00921F99" w:rsidP="0091530F">
      <w:pPr>
        <w:rPr>
          <w:rFonts w:ascii="Consolas" w:hAnsi="Consolas"/>
        </w:rPr>
      </w:pPr>
      <w:r>
        <w:rPr>
          <w:rFonts w:ascii="Consolas" w:hAnsi="Consolas"/>
        </w:rPr>
        <w:t>sssss</w:t>
      </w:r>
      <w:r w:rsidR="00204001">
        <w:rPr>
          <w:rFonts w:ascii="Consolas" w:hAnsi="Consolas"/>
        </w:rPr>
        <w:t>sssss</w:t>
      </w:r>
    </w:p>
    <w:p w14:paraId="4E2397D6" w14:textId="2F52407D" w:rsidR="00032EFE" w:rsidRDefault="00921F99" w:rsidP="0091530F">
      <w:pPr>
        <w:rPr>
          <w:rFonts w:ascii="Consolas" w:hAnsi="Consolas"/>
        </w:rPr>
      </w:pPr>
      <w:r>
        <w:rPr>
          <w:rFonts w:ascii="Consolas" w:hAnsi="Consolas"/>
        </w:rPr>
        <w:t>sssss</w:t>
      </w:r>
      <w:r w:rsidR="00204001">
        <w:rPr>
          <w:rFonts w:ascii="Consolas" w:hAnsi="Consolas"/>
        </w:rPr>
        <w:t>sssss</w:t>
      </w:r>
    </w:p>
    <w:p w14:paraId="51551814" w14:textId="11135FE3" w:rsidR="00921F99" w:rsidRPr="00921F99" w:rsidRDefault="00921F99" w:rsidP="0091530F">
      <w:pPr>
        <w:rPr>
          <w:rFonts w:ascii="Consolas" w:hAnsi="Consolas"/>
        </w:rPr>
      </w:pPr>
      <w:r>
        <w:rPr>
          <w:rFonts w:ascii="Consolas" w:hAnsi="Consolas"/>
        </w:rPr>
        <w:t>sssss</w:t>
      </w:r>
      <w:r w:rsidR="00204001">
        <w:rPr>
          <w:rFonts w:ascii="Consolas" w:hAnsi="Consolas"/>
        </w:rPr>
        <w:t>sssss</w:t>
      </w:r>
    </w:p>
    <w:p w14:paraId="2159B43C" w14:textId="77777777" w:rsidR="0091530F" w:rsidRDefault="0091530F" w:rsidP="0091530F">
      <w:pPr>
        <w:rPr>
          <w:rFonts w:ascii="Consolas" w:hAnsi="Consolas"/>
          <w:b/>
          <w:bCs/>
        </w:rPr>
      </w:pPr>
    </w:p>
    <w:p w14:paraId="42B51E6D" w14:textId="77777777" w:rsidR="0091530F" w:rsidRDefault="0091530F" w:rsidP="00531070">
      <w:pPr>
        <w:rPr>
          <w:rFonts w:ascii="Consolas" w:hAnsi="Consolas"/>
        </w:rPr>
      </w:pPr>
    </w:p>
    <w:p w14:paraId="684A4A1E" w14:textId="1A36C876" w:rsidR="00531070" w:rsidRDefault="00531070" w:rsidP="00531070">
      <w:pPr>
        <w:rPr>
          <w:rFonts w:ascii="Consolas" w:hAnsi="Consolas"/>
        </w:rPr>
      </w:pPr>
      <w:r>
        <w:rPr>
          <w:rFonts w:ascii="Consolas" w:hAnsi="Consolas"/>
        </w:rPr>
        <w:t>Please choose one of the following:</w:t>
      </w:r>
    </w:p>
    <w:p w14:paraId="050A4156" w14:textId="77777777" w:rsidR="00531070" w:rsidRDefault="00531070" w:rsidP="00531070">
      <w:pPr>
        <w:rPr>
          <w:rFonts w:ascii="Consolas" w:hAnsi="Consolas"/>
        </w:rPr>
      </w:pPr>
      <w:r>
        <w:rPr>
          <w:rFonts w:ascii="Consolas" w:hAnsi="Consolas"/>
        </w:rPr>
        <w:t>1 – draw a rectangle shape</w:t>
      </w:r>
    </w:p>
    <w:p w14:paraId="75792AF3" w14:textId="77777777" w:rsidR="00531070" w:rsidRDefault="00531070" w:rsidP="00531070">
      <w:pPr>
        <w:rPr>
          <w:rFonts w:ascii="Consolas" w:hAnsi="Consolas"/>
        </w:rPr>
      </w:pPr>
      <w:r>
        <w:rPr>
          <w:rFonts w:ascii="Consolas" w:hAnsi="Consolas"/>
        </w:rPr>
        <w:t>2 – draw an X shape</w:t>
      </w:r>
    </w:p>
    <w:p w14:paraId="4649B9AD" w14:textId="7EA4A403" w:rsidR="001C68BC" w:rsidRDefault="001C68BC" w:rsidP="00531070">
      <w:pPr>
        <w:rPr>
          <w:rFonts w:ascii="Consolas" w:hAnsi="Consolas"/>
        </w:rPr>
      </w:pPr>
      <w:r>
        <w:rPr>
          <w:rFonts w:ascii="Consolas" w:hAnsi="Consolas"/>
        </w:rPr>
        <w:t xml:space="preserve">3 – draw a </w:t>
      </w:r>
      <w:r w:rsidR="00566314">
        <w:rPr>
          <w:rFonts w:ascii="Consolas" w:hAnsi="Consolas"/>
        </w:rPr>
        <w:t>square shape</w:t>
      </w:r>
    </w:p>
    <w:p w14:paraId="44719AA6" w14:textId="77777777" w:rsidR="00531070" w:rsidRDefault="00531070" w:rsidP="00531070">
      <w:pPr>
        <w:rPr>
          <w:rFonts w:ascii="Consolas" w:hAnsi="Consolas"/>
        </w:rPr>
      </w:pPr>
      <w:r>
        <w:rPr>
          <w:rFonts w:ascii="Consolas" w:hAnsi="Consolas"/>
        </w:rPr>
        <w:t>0 - quit</w:t>
      </w:r>
    </w:p>
    <w:p w14:paraId="55469B35" w14:textId="77777777" w:rsidR="00531070" w:rsidRDefault="00531070" w:rsidP="00531070">
      <w:pPr>
        <w:rPr>
          <w:rFonts w:ascii="Consolas" w:hAnsi="Consolas"/>
          <w:b/>
          <w:bCs/>
        </w:rPr>
      </w:pPr>
    </w:p>
    <w:p w14:paraId="10BD3658" w14:textId="10A59746" w:rsidR="00531070" w:rsidRDefault="00531070" w:rsidP="00531070">
      <w:pPr>
        <w:rPr>
          <w:rFonts w:ascii="Consolas" w:hAnsi="Consolas"/>
          <w:b/>
          <w:bCs/>
        </w:rPr>
      </w:pPr>
      <w:r>
        <w:rPr>
          <w:rFonts w:ascii="Consolas" w:hAnsi="Consolas"/>
        </w:rPr>
        <w:t xml:space="preserve">Enter your choice: </w:t>
      </w:r>
      <w:r w:rsidR="00590734" w:rsidRPr="003D2CE9">
        <w:rPr>
          <w:rFonts w:ascii="Consolas" w:hAnsi="Consolas"/>
          <w:b/>
          <w:bCs/>
        </w:rPr>
        <w:t>0</w:t>
      </w:r>
    </w:p>
    <w:p w14:paraId="45DA8BA2" w14:textId="77777777" w:rsidR="00531070" w:rsidRDefault="00531070" w:rsidP="00531070">
      <w:pPr>
        <w:rPr>
          <w:rFonts w:ascii="Consolas" w:hAnsi="Consolas"/>
          <w:b/>
          <w:bCs/>
        </w:rPr>
      </w:pPr>
    </w:p>
    <w:p w14:paraId="6C2BB27F" w14:textId="77777777" w:rsidR="00531070" w:rsidRDefault="00531070" w:rsidP="00531070">
      <w:pPr>
        <w:rPr>
          <w:rFonts w:ascii="Consolas" w:hAnsi="Consolas"/>
        </w:rPr>
      </w:pPr>
      <w:r w:rsidRPr="00331763">
        <w:rPr>
          <w:rFonts w:ascii="Consolas" w:hAnsi="Consolas"/>
        </w:rPr>
        <w:t>Goodbye!</w:t>
      </w:r>
    </w:p>
    <w:p w14:paraId="4AA437EC" w14:textId="77777777" w:rsidR="00590734" w:rsidRDefault="00590734" w:rsidP="00531070">
      <w:pPr>
        <w:rPr>
          <w:rFonts w:ascii="Consolas" w:hAnsi="Consolas"/>
        </w:rPr>
      </w:pPr>
    </w:p>
    <w:p w14:paraId="6D31E7DF" w14:textId="77777777" w:rsidR="00331763" w:rsidRPr="00331763" w:rsidRDefault="00331763" w:rsidP="00FA75DF">
      <w:pPr>
        <w:rPr>
          <w:rFonts w:ascii="Consolas" w:hAnsi="Consolas"/>
        </w:rPr>
      </w:pPr>
    </w:p>
    <w:p w14:paraId="28093D14" w14:textId="5EB6A391" w:rsidR="00CE2806" w:rsidRDefault="00CE2806" w:rsidP="00CE2806">
      <w:pPr>
        <w:rPr>
          <w:rFonts w:ascii="Times New Roman" w:hAnsi="Times New Roman"/>
        </w:rPr>
      </w:pPr>
      <w:r w:rsidRPr="00662AA0">
        <w:rPr>
          <w:rFonts w:ascii="Times New Roman" w:hAnsi="Times New Roman"/>
        </w:rPr>
        <w:t xml:space="preserve">In the file Program </w:t>
      </w:r>
      <w:r w:rsidR="0090616D">
        <w:rPr>
          <w:rFonts w:ascii="Times New Roman" w:hAnsi="Times New Roman"/>
        </w:rPr>
        <w:t>3</w:t>
      </w:r>
      <w:r w:rsidRPr="00662AA0">
        <w:rPr>
          <w:rFonts w:ascii="Times New Roman" w:hAnsi="Times New Roman"/>
        </w:rPr>
        <w:t xml:space="preserve"> Test Data.docx, enter </w:t>
      </w:r>
      <w:r w:rsidR="00EC6B0A">
        <w:rPr>
          <w:rFonts w:ascii="Times New Roman" w:hAnsi="Times New Roman"/>
        </w:rPr>
        <w:t>three</w:t>
      </w:r>
      <w:r w:rsidRPr="00662AA0">
        <w:rPr>
          <w:rFonts w:ascii="Times New Roman" w:hAnsi="Times New Roman"/>
        </w:rPr>
        <w:t xml:space="preserve"> sets of </w:t>
      </w:r>
      <w:r w:rsidR="002D5E75">
        <w:rPr>
          <w:rFonts w:ascii="Times New Roman" w:hAnsi="Times New Roman"/>
        </w:rPr>
        <w:t>inputs</w:t>
      </w:r>
      <w:r w:rsidRPr="00662AA0">
        <w:rPr>
          <w:rFonts w:ascii="Times New Roman" w:hAnsi="Times New Roman"/>
        </w:rPr>
        <w:t xml:space="preserve"> and the correct output for each. Make sure your program works correctly for each of your test cases. </w:t>
      </w:r>
    </w:p>
    <w:p w14:paraId="553EADF4" w14:textId="77777777" w:rsidR="00E85768" w:rsidRDefault="00E85768" w:rsidP="00CE2806">
      <w:pPr>
        <w:rPr>
          <w:rFonts w:ascii="Times New Roman" w:hAnsi="Times New Roman"/>
        </w:rPr>
      </w:pPr>
    </w:p>
    <w:p w14:paraId="5ED9C519" w14:textId="57353556" w:rsidR="00F66BA3" w:rsidRPr="00E85768" w:rsidRDefault="00E85768" w:rsidP="00CE2806">
      <w:pPr>
        <w:rPr>
          <w:rFonts w:ascii="Times New Roman" w:hAnsi="Times New Roman"/>
          <w:b/>
          <w:bCs/>
        </w:rPr>
      </w:pPr>
      <w:r w:rsidRPr="00E85768">
        <w:rPr>
          <w:rFonts w:ascii="Times New Roman" w:hAnsi="Times New Roman"/>
          <w:b/>
          <w:bCs/>
        </w:rPr>
        <w:t>General Instructions:</w:t>
      </w:r>
    </w:p>
    <w:p w14:paraId="0578E51C" w14:textId="58E9F8B9" w:rsidR="00CE2806" w:rsidRDefault="00CE2806" w:rsidP="00CE2806">
      <w:pPr>
        <w:rPr>
          <w:rFonts w:ascii="Times New Roman" w:hAnsi="Times New Roman"/>
        </w:rPr>
      </w:pPr>
      <w:r w:rsidRPr="00662AA0">
        <w:rPr>
          <w:rFonts w:ascii="Times New Roman" w:hAnsi="Times New Roman"/>
        </w:rPr>
        <w:t xml:space="preserve">Your files must start with beginning comment blocks as specified in the coding guidelines for this course. The code should be well </w:t>
      </w:r>
      <w:r w:rsidR="002D5E75">
        <w:rPr>
          <w:rFonts w:ascii="Times New Roman" w:hAnsi="Times New Roman"/>
        </w:rPr>
        <w:t>commented</w:t>
      </w:r>
      <w:r w:rsidRPr="00662AA0">
        <w:rPr>
          <w:rFonts w:ascii="Times New Roman" w:hAnsi="Times New Roman"/>
        </w:rPr>
        <w:t xml:space="preserve">. </w:t>
      </w:r>
    </w:p>
    <w:p w14:paraId="725F8505" w14:textId="77777777" w:rsidR="00AD6481" w:rsidRPr="00662AA0" w:rsidRDefault="00AD6481" w:rsidP="00CE2806">
      <w:pPr>
        <w:rPr>
          <w:rFonts w:ascii="Times New Roman" w:hAnsi="Times New Roman"/>
        </w:rPr>
      </w:pPr>
    </w:p>
    <w:p w14:paraId="09FA2988" w14:textId="10D4D13E" w:rsidR="00CE2806" w:rsidRDefault="00CE2806" w:rsidP="00CE2806">
      <w:pPr>
        <w:rPr>
          <w:rFonts w:ascii="Times New Roman" w:hAnsi="Times New Roman"/>
        </w:rPr>
      </w:pPr>
      <w:r w:rsidRPr="00662AA0">
        <w:rPr>
          <w:rFonts w:ascii="Times New Roman" w:hAnsi="Times New Roman"/>
        </w:rPr>
        <w:t xml:space="preserve">Make sure you use meaningful variable names that follow the Java naming conventions. </w:t>
      </w:r>
    </w:p>
    <w:p w14:paraId="19AF0C7F" w14:textId="6B7F1643" w:rsidR="00E85768" w:rsidRDefault="00E85768" w:rsidP="00CE2806">
      <w:pPr>
        <w:rPr>
          <w:rFonts w:ascii="Times New Roman" w:hAnsi="Times New Roman"/>
        </w:rPr>
      </w:pPr>
    </w:p>
    <w:p w14:paraId="0585F60A" w14:textId="3E266088" w:rsidR="00E85768" w:rsidRDefault="00E85768" w:rsidP="00CE2806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Once you have </w:t>
      </w:r>
      <w:r w:rsidR="00C27480">
        <w:rPr>
          <w:rFonts w:ascii="Times New Roman" w:hAnsi="Times New Roman"/>
        </w:rPr>
        <w:t xml:space="preserve">filled in your TestData table, export it to a PDF file. You will attach the PDF file to your Programming Assignment </w:t>
      </w:r>
      <w:r w:rsidR="0090616D">
        <w:rPr>
          <w:rFonts w:ascii="Times New Roman" w:hAnsi="Times New Roman"/>
        </w:rPr>
        <w:t>3</w:t>
      </w:r>
      <w:r w:rsidR="00C27480">
        <w:rPr>
          <w:rFonts w:ascii="Times New Roman" w:hAnsi="Times New Roman"/>
        </w:rPr>
        <w:t xml:space="preserve"> submission in </w:t>
      </w:r>
      <w:r w:rsidR="00AD4D9C">
        <w:rPr>
          <w:rFonts w:ascii="Times New Roman" w:hAnsi="Times New Roman"/>
        </w:rPr>
        <w:t>Canvas</w:t>
      </w:r>
      <w:r w:rsidR="00C27480">
        <w:rPr>
          <w:rFonts w:ascii="Times New Roman" w:hAnsi="Times New Roman"/>
        </w:rPr>
        <w:t>.</w:t>
      </w:r>
    </w:p>
    <w:p w14:paraId="17C9FF0D" w14:textId="77777777" w:rsidR="00152757" w:rsidRDefault="00152757" w:rsidP="00CE2806">
      <w:pPr>
        <w:rPr>
          <w:rFonts w:ascii="Times New Roman" w:hAnsi="Times New Roman"/>
          <w:b/>
          <w:bCs/>
        </w:rPr>
      </w:pPr>
    </w:p>
    <w:p w14:paraId="22B19736" w14:textId="66A9B678" w:rsidR="00CE2806" w:rsidRPr="00662AA0" w:rsidRDefault="00CE2806" w:rsidP="00CE2806">
      <w:pPr>
        <w:rPr>
          <w:rFonts w:ascii="Times New Roman" w:hAnsi="Times New Roman"/>
          <w:b/>
          <w:bCs/>
        </w:rPr>
      </w:pPr>
      <w:r w:rsidRPr="00662AA0">
        <w:rPr>
          <w:rFonts w:ascii="Times New Roman" w:hAnsi="Times New Roman"/>
          <w:b/>
          <w:bCs/>
        </w:rPr>
        <w:t>Submission:</w:t>
      </w:r>
    </w:p>
    <w:p w14:paraId="2E3F8E81" w14:textId="1C5614CC" w:rsidR="00CE2806" w:rsidRDefault="00CE2806" w:rsidP="00217FE6">
      <w:pPr>
        <w:rPr>
          <w:rFonts w:ascii="Times New Roman" w:hAnsi="Times New Roman"/>
          <w:szCs w:val="24"/>
        </w:rPr>
      </w:pPr>
      <w:r w:rsidRPr="00662AA0">
        <w:rPr>
          <w:rFonts w:ascii="Times New Roman" w:hAnsi="Times New Roman"/>
        </w:rPr>
        <w:t xml:space="preserve">You will attach two files to the assignment in </w:t>
      </w:r>
      <w:r w:rsidR="00AD4D9C">
        <w:rPr>
          <w:rFonts w:ascii="Times New Roman" w:hAnsi="Times New Roman"/>
        </w:rPr>
        <w:t>Canvas</w:t>
      </w:r>
      <w:r w:rsidRPr="00662AA0">
        <w:rPr>
          <w:rFonts w:ascii="Times New Roman" w:hAnsi="Times New Roman"/>
        </w:rPr>
        <w:t>. One will be a .zip file containing your</w:t>
      </w:r>
      <w:r w:rsidR="000B780B">
        <w:rPr>
          <w:rFonts w:ascii="Times New Roman" w:hAnsi="Times New Roman"/>
        </w:rPr>
        <w:t xml:space="preserve"> </w:t>
      </w:r>
      <w:r w:rsidRPr="00662AA0">
        <w:rPr>
          <w:rFonts w:ascii="Times New Roman" w:hAnsi="Times New Roman"/>
        </w:rPr>
        <w:t xml:space="preserve">.java file. The other will be the completed Program </w:t>
      </w:r>
      <w:r w:rsidR="0090616D">
        <w:rPr>
          <w:rFonts w:ascii="Times New Roman" w:hAnsi="Times New Roman"/>
        </w:rPr>
        <w:t>3</w:t>
      </w:r>
      <w:r w:rsidRPr="00662AA0">
        <w:rPr>
          <w:rFonts w:ascii="Times New Roman" w:hAnsi="Times New Roman"/>
        </w:rPr>
        <w:t xml:space="preserve"> Test Data.</w:t>
      </w:r>
      <w:r w:rsidR="00152757">
        <w:rPr>
          <w:rFonts w:ascii="Times New Roman" w:hAnsi="Times New Roman"/>
        </w:rPr>
        <w:t xml:space="preserve">pdf (exported from Program </w:t>
      </w:r>
      <w:r w:rsidR="0090616D">
        <w:rPr>
          <w:rFonts w:ascii="Times New Roman" w:hAnsi="Times New Roman"/>
        </w:rPr>
        <w:t>3</w:t>
      </w:r>
      <w:r w:rsidR="00152757">
        <w:rPr>
          <w:rFonts w:ascii="Times New Roman" w:hAnsi="Times New Roman"/>
        </w:rPr>
        <w:t xml:space="preserve"> Test Data.docx)</w:t>
      </w:r>
      <w:r w:rsidRPr="00662AA0">
        <w:rPr>
          <w:rFonts w:ascii="Times New Roman" w:hAnsi="Times New Roman"/>
        </w:rPr>
        <w:t>.</w:t>
      </w:r>
    </w:p>
    <w:p w14:paraId="0F6D8BCF" w14:textId="7DB03675" w:rsidR="002D3D48" w:rsidRPr="001B0732" w:rsidRDefault="00242063" w:rsidP="00217FE6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Cs w:val="24"/>
        </w:rPr>
        <w:br w:type="page"/>
      </w:r>
      <w:r w:rsidR="00E64B0A">
        <w:rPr>
          <w:rFonts w:ascii="Times New Roman" w:hAnsi="Times New Roman"/>
          <w:sz w:val="28"/>
          <w:szCs w:val="28"/>
        </w:rPr>
        <w:lastRenderedPageBreak/>
        <w:t>Program</w:t>
      </w:r>
      <w:r w:rsidR="002D3D48" w:rsidRPr="001B0732">
        <w:rPr>
          <w:rFonts w:ascii="Times New Roman" w:hAnsi="Times New Roman"/>
          <w:sz w:val="28"/>
          <w:szCs w:val="28"/>
        </w:rPr>
        <w:t xml:space="preserve"> Grading </w:t>
      </w:r>
      <w:r w:rsidR="00075316">
        <w:rPr>
          <w:rFonts w:ascii="Times New Roman" w:hAnsi="Times New Roman"/>
          <w:sz w:val="28"/>
          <w:szCs w:val="28"/>
        </w:rPr>
        <w:t>Criteria</w:t>
      </w:r>
    </w:p>
    <w:p w14:paraId="789941CA" w14:textId="77777777" w:rsidR="002D3D48" w:rsidRPr="001B0732" w:rsidRDefault="002D3D48" w:rsidP="002D3D48">
      <w:pPr>
        <w:jc w:val="center"/>
        <w:rPr>
          <w:rFonts w:ascii="Times New Roman" w:hAnsi="Times New Roman"/>
          <w:szCs w:val="24"/>
        </w:rPr>
      </w:pPr>
    </w:p>
    <w:p w14:paraId="3B34CA4E" w14:textId="7895ECCE" w:rsidR="005C5E88" w:rsidRPr="005C5E88" w:rsidRDefault="005C5E88" w:rsidP="005C5E88">
      <w:pPr>
        <w:rPr>
          <w:b/>
          <w:bCs/>
        </w:rPr>
      </w:pPr>
      <w:r w:rsidRPr="005C5E88">
        <w:rPr>
          <w:b/>
          <w:bCs/>
          <w:i/>
          <w:iCs/>
        </w:rPr>
        <w:t>Style and Organization - Follows Coding Guidelines (2</w:t>
      </w:r>
      <w:r w:rsidR="000E3FA7">
        <w:rPr>
          <w:b/>
          <w:bCs/>
          <w:i/>
          <w:iCs/>
        </w:rPr>
        <w:t>5</w:t>
      </w:r>
      <w:r w:rsidRPr="005C5E88">
        <w:rPr>
          <w:b/>
          <w:bCs/>
          <w:i/>
          <w:iCs/>
        </w:rPr>
        <w:t xml:space="preserve"> points)</w:t>
      </w:r>
    </w:p>
    <w:p w14:paraId="7341DE3C" w14:textId="77777777" w:rsidR="005C5E88" w:rsidRPr="005C5E88" w:rsidRDefault="005C5E88" w:rsidP="005C5E88">
      <w:r w:rsidRPr="005C5E88">
        <w:t>(4) Well written beginning comment block</w:t>
      </w:r>
    </w:p>
    <w:p w14:paraId="40F7A413" w14:textId="77777777" w:rsidR="005C5E88" w:rsidRPr="005C5E88" w:rsidRDefault="005C5E88" w:rsidP="005C5E88">
      <w:r w:rsidRPr="005C5E88">
        <w:t>(4) Well written class comment block</w:t>
      </w:r>
    </w:p>
    <w:p w14:paraId="775E458A" w14:textId="77777777" w:rsidR="005C5E88" w:rsidRPr="005C5E88" w:rsidRDefault="005C5E88" w:rsidP="005C5E88">
      <w:r w:rsidRPr="005C5E88">
        <w:t>(4) Properly spaced and indented</w:t>
      </w:r>
    </w:p>
    <w:p w14:paraId="769EBAC3" w14:textId="77777777" w:rsidR="005C5E88" w:rsidRPr="005C5E88" w:rsidRDefault="005C5E88" w:rsidP="005C5E88">
      <w:r w:rsidRPr="005C5E88">
        <w:t>(4) Correct use of uppercase and lowercase letters</w:t>
      </w:r>
    </w:p>
    <w:p w14:paraId="426FBFF4" w14:textId="77777777" w:rsidR="005C5E88" w:rsidRPr="005C5E88" w:rsidRDefault="005C5E88" w:rsidP="005C5E88">
      <w:pPr>
        <w:numPr>
          <w:ilvl w:val="0"/>
          <w:numId w:val="22"/>
        </w:numPr>
      </w:pPr>
      <w:r w:rsidRPr="005C5E88">
        <w:t>Classes start with uppercase letters</w:t>
      </w:r>
    </w:p>
    <w:p w14:paraId="5423C9E2" w14:textId="77777777" w:rsidR="005C5E88" w:rsidRPr="005C5E88" w:rsidRDefault="005C5E88" w:rsidP="005C5E88">
      <w:pPr>
        <w:numPr>
          <w:ilvl w:val="0"/>
          <w:numId w:val="22"/>
        </w:numPr>
      </w:pPr>
      <w:r w:rsidRPr="005C5E88">
        <w:t>Variables start with lowercase letters</w:t>
      </w:r>
    </w:p>
    <w:p w14:paraId="7C04BF8F" w14:textId="77777777" w:rsidR="005C5E88" w:rsidRPr="005C5E88" w:rsidRDefault="005C5E88" w:rsidP="005C5E88">
      <w:pPr>
        <w:numPr>
          <w:ilvl w:val="0"/>
          <w:numId w:val="22"/>
        </w:numPr>
      </w:pPr>
      <w:r w:rsidRPr="005C5E88">
        <w:t>Multi-word identifiers start each word after the first with uppercase letter</w:t>
      </w:r>
    </w:p>
    <w:p w14:paraId="5D35D6B2" w14:textId="77777777" w:rsidR="005C5E88" w:rsidRPr="005C5E88" w:rsidRDefault="005C5E88" w:rsidP="005C5E88">
      <w:pPr>
        <w:numPr>
          <w:ilvl w:val="0"/>
          <w:numId w:val="22"/>
        </w:numPr>
      </w:pPr>
      <w:r w:rsidRPr="005C5E88">
        <w:t>Constants all uppercase with words separated with underscores</w:t>
      </w:r>
    </w:p>
    <w:p w14:paraId="757A4D57" w14:textId="77777777" w:rsidR="005C5E88" w:rsidRPr="005C5E88" w:rsidRDefault="005C5E88" w:rsidP="005C5E88">
      <w:r w:rsidRPr="005C5E88">
        <w:t>(4) Uses meaningful variable names</w:t>
      </w:r>
    </w:p>
    <w:p w14:paraId="6FF60B46" w14:textId="15470FEC" w:rsidR="005C5E88" w:rsidRPr="005C5E88" w:rsidRDefault="005C5E88" w:rsidP="005C5E88">
      <w:r w:rsidRPr="005C5E88">
        <w:t>(</w:t>
      </w:r>
      <w:r w:rsidR="000E3FA7">
        <w:t>5</w:t>
      </w:r>
      <w:r w:rsidRPr="005C5E88">
        <w:t>) Variables declared with the appropriate data types</w:t>
      </w:r>
    </w:p>
    <w:p w14:paraId="4D1B6242" w14:textId="77777777" w:rsidR="005C5E88" w:rsidRPr="005C5E88" w:rsidRDefault="005C5E88" w:rsidP="005C5E88">
      <w:pPr>
        <w:rPr>
          <w:i/>
          <w:iCs/>
        </w:rPr>
      </w:pPr>
    </w:p>
    <w:p w14:paraId="2E95521F" w14:textId="6993568E" w:rsidR="005C5E88" w:rsidRPr="005C5E88" w:rsidRDefault="005C5E88" w:rsidP="005C5E88">
      <w:pPr>
        <w:rPr>
          <w:b/>
          <w:bCs/>
        </w:rPr>
      </w:pPr>
      <w:r w:rsidRPr="005C5E88">
        <w:rPr>
          <w:b/>
          <w:bCs/>
          <w:i/>
          <w:iCs/>
        </w:rPr>
        <w:t>Processing Logic (7</w:t>
      </w:r>
      <w:r w:rsidR="00EC6B0A">
        <w:rPr>
          <w:b/>
          <w:bCs/>
          <w:i/>
          <w:iCs/>
        </w:rPr>
        <w:t>5</w:t>
      </w:r>
      <w:r w:rsidRPr="005C5E88">
        <w:rPr>
          <w:b/>
          <w:bCs/>
          <w:i/>
          <w:iCs/>
        </w:rPr>
        <w:t xml:space="preserve"> points)</w:t>
      </w:r>
    </w:p>
    <w:p w14:paraId="317C486D" w14:textId="64B065B4" w:rsidR="005C5E88" w:rsidRPr="005C5E88" w:rsidRDefault="005C5E88" w:rsidP="005C5E88">
      <w:r w:rsidRPr="005C5E88">
        <w:t>(1</w:t>
      </w:r>
      <w:r w:rsidR="002E7D20">
        <w:t>5</w:t>
      </w:r>
      <w:r w:rsidRPr="005C5E88">
        <w:t>) Prompts for and correctly reads all input</w:t>
      </w:r>
    </w:p>
    <w:p w14:paraId="6CCDE09A" w14:textId="6F3730E0" w:rsidR="005C5E88" w:rsidRDefault="005C5E88" w:rsidP="005C5E88">
      <w:pPr>
        <w:rPr>
          <w:lang w:val="de-DE"/>
        </w:rPr>
      </w:pPr>
      <w:r w:rsidRPr="005C5E88">
        <w:t>(</w:t>
      </w:r>
      <w:r w:rsidR="002525A5">
        <w:t>45</w:t>
      </w:r>
      <w:r w:rsidRPr="005C5E88">
        <w:rPr>
          <w:lang w:val="de-DE"/>
        </w:rPr>
        <w:t xml:space="preserve">) </w:t>
      </w:r>
      <w:r w:rsidR="002E7D20">
        <w:rPr>
          <w:lang w:val="de-DE"/>
        </w:rPr>
        <w:t>Generates correct shape</w:t>
      </w:r>
      <w:r w:rsidR="004E28A4">
        <w:rPr>
          <w:lang w:val="de-DE"/>
        </w:rPr>
        <w:t xml:space="preserve"> in the console</w:t>
      </w:r>
      <w:r w:rsidR="002E7D20">
        <w:rPr>
          <w:lang w:val="de-DE"/>
        </w:rPr>
        <w:t xml:space="preserve"> (</w:t>
      </w:r>
      <w:r w:rsidR="002525A5">
        <w:rPr>
          <w:lang w:val="de-DE"/>
        </w:rPr>
        <w:t>15</w:t>
      </w:r>
      <w:r w:rsidR="002E7D20">
        <w:rPr>
          <w:lang w:val="de-DE"/>
        </w:rPr>
        <w:t xml:space="preserve"> points for each)</w:t>
      </w:r>
    </w:p>
    <w:p w14:paraId="4EE31BE6" w14:textId="47DA1A21" w:rsidR="004E28A4" w:rsidRPr="005C5E88" w:rsidRDefault="00722293" w:rsidP="005C5E88">
      <w:r>
        <w:t>(</w:t>
      </w:r>
      <w:r w:rsidR="002525A5">
        <w:t>10)</w:t>
      </w:r>
      <w:r w:rsidR="000E3FA7">
        <w:t xml:space="preserve"> </w:t>
      </w:r>
      <w:r w:rsidR="00B60E00">
        <w:t>Appropriate use of Random</w:t>
      </w:r>
      <w:r w:rsidR="002525A5">
        <w:t xml:space="preserve"> </w:t>
      </w:r>
    </w:p>
    <w:p w14:paraId="5B228A78" w14:textId="1722F30E" w:rsidR="005C5E88" w:rsidRPr="005C5E88" w:rsidRDefault="005C5E88" w:rsidP="005C5E88">
      <w:r w:rsidRPr="005C5E88">
        <w:t>(</w:t>
      </w:r>
      <w:r w:rsidR="00045512">
        <w:t>5</w:t>
      </w:r>
      <w:r w:rsidRPr="005C5E88">
        <w:rPr>
          <w:lang w:val="de-DE"/>
        </w:rPr>
        <w:t>)</w:t>
      </w:r>
      <w:r w:rsidR="00045512">
        <w:rPr>
          <w:lang w:val="de-DE"/>
        </w:rPr>
        <w:tab/>
        <w:t>Exits appropriately</w:t>
      </w:r>
      <w:r w:rsidR="00722293">
        <w:rPr>
          <w:lang w:val="de-DE"/>
        </w:rPr>
        <w:t xml:space="preserve"> or </w:t>
      </w:r>
      <w:r w:rsidR="00445DFF">
        <w:rPr>
          <w:lang w:val="de-DE"/>
        </w:rPr>
        <w:t>continues depending on selection</w:t>
      </w:r>
      <w:r w:rsidRPr="005C5E88">
        <w:rPr>
          <w:lang w:val="de-DE"/>
        </w:rPr>
        <w:t xml:space="preserve">  </w:t>
      </w:r>
    </w:p>
    <w:p w14:paraId="4543AAD0" w14:textId="77777777" w:rsidR="005C5E88" w:rsidRPr="005C5E88" w:rsidRDefault="005C5E88" w:rsidP="005C5E88">
      <w:pPr>
        <w:rPr>
          <w:i/>
          <w:iCs/>
        </w:rPr>
      </w:pPr>
    </w:p>
    <w:p w14:paraId="4FFCD929" w14:textId="77777777" w:rsidR="005C5E88" w:rsidRPr="005C5E88" w:rsidRDefault="005C5E88" w:rsidP="005C5E88">
      <w:r w:rsidRPr="005C5E88">
        <w:rPr>
          <w:i/>
          <w:iCs/>
        </w:rPr>
        <w:t>Other Deductions</w:t>
      </w:r>
    </w:p>
    <w:p w14:paraId="3223CD71" w14:textId="77777777" w:rsidR="005C5E88" w:rsidRPr="005C5E88" w:rsidRDefault="005C5E88" w:rsidP="005C5E88">
      <w:r w:rsidRPr="005C5E88">
        <w:tab/>
        <w:t>Late (10% per calendar day - 3 days max)</w:t>
      </w:r>
    </w:p>
    <w:p w14:paraId="228D2FD6" w14:textId="77777777" w:rsidR="005C5E88" w:rsidRPr="005C5E88" w:rsidRDefault="005C5E88" w:rsidP="005C5E88">
      <w:r w:rsidRPr="005C5E88">
        <w:tab/>
        <w:t>Syntax Errors (-40)</w:t>
      </w:r>
    </w:p>
    <w:p w14:paraId="1D70D8AC" w14:textId="77777777" w:rsidR="005C5E88" w:rsidRPr="005C5E88" w:rsidRDefault="005C5E88" w:rsidP="005C5E88">
      <w:r w:rsidRPr="005C5E88">
        <w:t xml:space="preserve">Runtime Errors (-30) </w:t>
      </w:r>
    </w:p>
    <w:p w14:paraId="733BE0A7" w14:textId="71AF083D" w:rsidR="00242063" w:rsidRPr="00BC2D62" w:rsidRDefault="005C5E88" w:rsidP="00BC2D62">
      <w:r w:rsidRPr="005C5E88">
        <w:t>Using material not covered in class yet (-100)</w:t>
      </w:r>
    </w:p>
    <w:sectPr w:rsidR="00242063" w:rsidRPr="00BC2D62">
      <w:headerReference w:type="default" r:id="rId11"/>
      <w:footerReference w:type="even" r:id="rId12"/>
      <w:footerReference w:type="default" r:id="rId13"/>
      <w:endnotePr>
        <w:numFmt w:val="decimal"/>
      </w:endnotePr>
      <w:pgSz w:w="12240" w:h="15840"/>
      <w:pgMar w:top="1440" w:right="1440" w:bottom="1440" w:left="1440" w:header="1080" w:footer="144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0A7EF7" w14:textId="77777777" w:rsidR="00D4423D" w:rsidRDefault="00D4423D">
      <w:pPr>
        <w:spacing w:line="20" w:lineRule="exact"/>
      </w:pPr>
    </w:p>
  </w:endnote>
  <w:endnote w:type="continuationSeparator" w:id="0">
    <w:p w14:paraId="0F0C6F59" w14:textId="77777777" w:rsidR="00D4423D" w:rsidRDefault="00D4423D">
      <w:r>
        <w:t xml:space="preserve"> </w:t>
      </w:r>
    </w:p>
  </w:endnote>
  <w:endnote w:type="continuationNotice" w:id="1">
    <w:p w14:paraId="221A5273" w14:textId="77777777" w:rsidR="00D4423D" w:rsidRDefault="00D4423D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B0749F" w14:textId="77777777" w:rsidR="00D3146B" w:rsidRDefault="00D3146B" w:rsidP="00787CB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476C4B7" w14:textId="77777777" w:rsidR="00D3146B" w:rsidRDefault="00D314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74AB99" w14:textId="77777777" w:rsidR="00D3146B" w:rsidRDefault="00D3146B" w:rsidP="00787CB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20A3B">
      <w:rPr>
        <w:rStyle w:val="PageNumber"/>
        <w:noProof/>
      </w:rPr>
      <w:t>1</w:t>
    </w:r>
    <w:r>
      <w:rPr>
        <w:rStyle w:val="PageNumber"/>
      </w:rPr>
      <w:fldChar w:fldCharType="end"/>
    </w:r>
  </w:p>
  <w:p w14:paraId="42E7C0BB" w14:textId="77777777" w:rsidR="00D3146B" w:rsidRDefault="00D314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672F56" w14:textId="77777777" w:rsidR="00D4423D" w:rsidRDefault="00D4423D">
      <w:r>
        <w:separator/>
      </w:r>
    </w:p>
  </w:footnote>
  <w:footnote w:type="continuationSeparator" w:id="0">
    <w:p w14:paraId="371F7A0F" w14:textId="77777777" w:rsidR="00D4423D" w:rsidRDefault="00D442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971D81" w14:textId="77777777" w:rsidR="00D3146B" w:rsidRPr="009870CB" w:rsidRDefault="00D3146B" w:rsidP="009870CB">
    <w:pPr>
      <w:pStyle w:val="Header"/>
      <w:tabs>
        <w:tab w:val="clear" w:pos="4320"/>
        <w:tab w:val="clear" w:pos="8640"/>
        <w:tab w:val="center" w:pos="4680"/>
        <w:tab w:val="right" w:pos="9360"/>
        <w:tab w:val="right" w:pos="10800"/>
      </w:tabs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BE3227D"/>
    <w:multiLevelType w:val="hybridMultilevel"/>
    <w:tmpl w:val="983A77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75350D"/>
    <w:multiLevelType w:val="hybridMultilevel"/>
    <w:tmpl w:val="EF2AA5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7443D32"/>
    <w:multiLevelType w:val="hybridMultilevel"/>
    <w:tmpl w:val="D59EA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A692B"/>
    <w:multiLevelType w:val="hybridMultilevel"/>
    <w:tmpl w:val="D4E4D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4B1C60"/>
    <w:multiLevelType w:val="hybridMultilevel"/>
    <w:tmpl w:val="A0F46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C2AB2"/>
    <w:multiLevelType w:val="hybridMultilevel"/>
    <w:tmpl w:val="6FAC75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B854AFF"/>
    <w:multiLevelType w:val="hybridMultilevel"/>
    <w:tmpl w:val="980C6FBC"/>
    <w:lvl w:ilvl="0" w:tplc="E9D8A0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2DB647EA"/>
    <w:multiLevelType w:val="hybridMultilevel"/>
    <w:tmpl w:val="657254D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1D917BC"/>
    <w:multiLevelType w:val="hybridMultilevel"/>
    <w:tmpl w:val="8F6C9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F7408D"/>
    <w:multiLevelType w:val="hybridMultilevel"/>
    <w:tmpl w:val="7A5A3F8C"/>
    <w:lvl w:ilvl="0" w:tplc="78164048">
      <w:start w:val="1"/>
      <w:numFmt w:val="lowerLetter"/>
      <w:lvlText w:val="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1" w15:restartNumberingAfterBreak="0">
    <w:nsid w:val="389443E3"/>
    <w:multiLevelType w:val="multilevel"/>
    <w:tmpl w:val="6FAC75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BA55EC1"/>
    <w:multiLevelType w:val="hybridMultilevel"/>
    <w:tmpl w:val="D1006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DC0EF1"/>
    <w:multiLevelType w:val="hybridMultilevel"/>
    <w:tmpl w:val="DEC60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26221D"/>
    <w:multiLevelType w:val="hybridMultilevel"/>
    <w:tmpl w:val="D9B0DAD6"/>
    <w:styleLink w:val="ImportedStyle2"/>
    <w:lvl w:ilvl="0" w:tplc="D49E6A2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u w:val="none"/>
        <w:effect w:val="none"/>
        <w:vertAlign w:val="baseline"/>
      </w:rPr>
    </w:lvl>
    <w:lvl w:ilvl="1" w:tplc="B66CC1B4">
      <w:start w:val="1"/>
      <w:numFmt w:val="bullet"/>
      <w:lvlText w:val="o"/>
      <w:lvlJc w:val="left"/>
      <w:pPr>
        <w:tabs>
          <w:tab w:val="left" w:pos="72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C142B302">
      <w:start w:val="1"/>
      <w:numFmt w:val="bullet"/>
      <w:lvlText w:val="▪"/>
      <w:lvlJc w:val="left"/>
      <w:pPr>
        <w:tabs>
          <w:tab w:val="left" w:pos="72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D48A58E2">
      <w:start w:val="1"/>
      <w:numFmt w:val="bullet"/>
      <w:lvlText w:val="·"/>
      <w:lvlJc w:val="left"/>
      <w:pPr>
        <w:tabs>
          <w:tab w:val="left" w:pos="72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59BA9072">
      <w:start w:val="1"/>
      <w:numFmt w:val="bullet"/>
      <w:lvlText w:val="o"/>
      <w:lvlJc w:val="left"/>
      <w:pPr>
        <w:tabs>
          <w:tab w:val="left" w:pos="72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EEDE4156">
      <w:start w:val="1"/>
      <w:numFmt w:val="bullet"/>
      <w:lvlText w:val="▪"/>
      <w:lvlJc w:val="left"/>
      <w:pPr>
        <w:tabs>
          <w:tab w:val="left" w:pos="72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CBE4A528">
      <w:start w:val="1"/>
      <w:numFmt w:val="bullet"/>
      <w:lvlText w:val="·"/>
      <w:lvlJc w:val="left"/>
      <w:pPr>
        <w:tabs>
          <w:tab w:val="left" w:pos="72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77C655F2">
      <w:start w:val="1"/>
      <w:numFmt w:val="bullet"/>
      <w:lvlText w:val="o"/>
      <w:lvlJc w:val="left"/>
      <w:pPr>
        <w:tabs>
          <w:tab w:val="left" w:pos="72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92146F2E">
      <w:start w:val="1"/>
      <w:numFmt w:val="bullet"/>
      <w:lvlText w:val="▪"/>
      <w:lvlJc w:val="left"/>
      <w:pPr>
        <w:tabs>
          <w:tab w:val="left" w:pos="720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15" w15:restartNumberingAfterBreak="0">
    <w:nsid w:val="44936E16"/>
    <w:multiLevelType w:val="hybridMultilevel"/>
    <w:tmpl w:val="D9B0DAD6"/>
    <w:numStyleLink w:val="ImportedStyle2"/>
  </w:abstractNum>
  <w:abstractNum w:abstractNumId="16" w15:restartNumberingAfterBreak="0">
    <w:nsid w:val="463F1CC8"/>
    <w:multiLevelType w:val="hybridMultilevel"/>
    <w:tmpl w:val="A9582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C5722E"/>
    <w:multiLevelType w:val="singleLevel"/>
    <w:tmpl w:val="2B22FC90"/>
    <w:lvl w:ilvl="0">
      <w:start w:val="1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Book Antiqua" w:hAnsi="Book Antiqua" w:hint="default"/>
        <w:b w:val="0"/>
        <w:i w:val="0"/>
        <w:sz w:val="24"/>
      </w:rPr>
    </w:lvl>
  </w:abstractNum>
  <w:abstractNum w:abstractNumId="18" w15:restartNumberingAfterBreak="0">
    <w:nsid w:val="5F8775F7"/>
    <w:multiLevelType w:val="hybridMultilevel"/>
    <w:tmpl w:val="86888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9117AD"/>
    <w:multiLevelType w:val="hybridMultilevel"/>
    <w:tmpl w:val="EF321262"/>
    <w:lvl w:ilvl="0" w:tplc="EEE6B7C0">
      <w:start w:val="4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AC32E2"/>
    <w:multiLevelType w:val="hybridMultilevel"/>
    <w:tmpl w:val="B14C3A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125FA1"/>
    <w:multiLevelType w:val="hybridMultilevel"/>
    <w:tmpl w:val="C130D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2B44CE"/>
    <w:multiLevelType w:val="hybridMultilevel"/>
    <w:tmpl w:val="BC4AD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8833985">
    <w:abstractNumId w:val="17"/>
  </w:num>
  <w:num w:numId="2" w16cid:durableId="2229449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 w16cid:durableId="621687806">
    <w:abstractNumId w:val="7"/>
  </w:num>
  <w:num w:numId="4" w16cid:durableId="368188273">
    <w:abstractNumId w:val="1"/>
  </w:num>
  <w:num w:numId="5" w16cid:durableId="1894736890">
    <w:abstractNumId w:val="10"/>
  </w:num>
  <w:num w:numId="6" w16cid:durableId="1056776655">
    <w:abstractNumId w:val="6"/>
  </w:num>
  <w:num w:numId="7" w16cid:durableId="357657865">
    <w:abstractNumId w:val="11"/>
  </w:num>
  <w:num w:numId="8" w16cid:durableId="599802266">
    <w:abstractNumId w:val="8"/>
  </w:num>
  <w:num w:numId="9" w16cid:durableId="14429389">
    <w:abstractNumId w:val="2"/>
  </w:num>
  <w:num w:numId="10" w16cid:durableId="1582174991">
    <w:abstractNumId w:val="3"/>
  </w:num>
  <w:num w:numId="11" w16cid:durableId="199175376">
    <w:abstractNumId w:val="22"/>
  </w:num>
  <w:num w:numId="12" w16cid:durableId="809905019">
    <w:abstractNumId w:val="13"/>
  </w:num>
  <w:num w:numId="13" w16cid:durableId="1631014999">
    <w:abstractNumId w:val="12"/>
  </w:num>
  <w:num w:numId="14" w16cid:durableId="1623655267">
    <w:abstractNumId w:val="5"/>
  </w:num>
  <w:num w:numId="15" w16cid:durableId="499588868">
    <w:abstractNumId w:val="4"/>
  </w:num>
  <w:num w:numId="16" w16cid:durableId="488256887">
    <w:abstractNumId w:val="20"/>
  </w:num>
  <w:num w:numId="17" w16cid:durableId="504320067">
    <w:abstractNumId w:val="16"/>
  </w:num>
  <w:num w:numId="18" w16cid:durableId="1644772242">
    <w:abstractNumId w:val="9"/>
  </w:num>
  <w:num w:numId="19" w16cid:durableId="1081878854">
    <w:abstractNumId w:val="21"/>
  </w:num>
  <w:num w:numId="20" w16cid:durableId="1387678692">
    <w:abstractNumId w:val="18"/>
  </w:num>
  <w:num w:numId="21" w16cid:durableId="1357190694">
    <w:abstractNumId w:val="19"/>
  </w:num>
  <w:num w:numId="22" w16cid:durableId="1151605914">
    <w:abstractNumId w:val="15"/>
    <w:lvlOverride w:ilvl="0">
      <w:lvl w:ilvl="0" w:tplc="0FB60734">
        <w:start w:val="1"/>
        <w:numFmt w:val="decimal"/>
        <w:lvlText w:val="·"/>
        <w:lvlJc w:val="left"/>
        <w:pPr>
          <w:ind w:left="14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u w:val="none"/>
          <w:effect w:val="none"/>
          <w:vertAlign w:val="baseline"/>
        </w:rPr>
      </w:lvl>
    </w:lvlOverride>
    <w:lvlOverride w:ilvl="1">
      <w:lvl w:ilvl="1" w:tplc="BD5CE78C">
        <w:start w:val="1"/>
        <w:numFmt w:val="decimal"/>
        <w:lvlText w:val="o"/>
        <w:lvlJc w:val="left"/>
        <w:pPr>
          <w:tabs>
            <w:tab w:val="left" w:pos="720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2">
      <w:lvl w:ilvl="2" w:tplc="AC3AE0D8">
        <w:start w:val="1"/>
        <w:numFmt w:val="decimal"/>
        <w:lvlText w:val="▪"/>
        <w:lvlJc w:val="left"/>
        <w:pPr>
          <w:tabs>
            <w:tab w:val="left" w:pos="720"/>
          </w:tabs>
          <w:ind w:left="28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3">
      <w:lvl w:ilvl="3" w:tplc="6BFADDB2">
        <w:start w:val="1"/>
        <w:numFmt w:val="decimal"/>
        <w:lvlText w:val="·"/>
        <w:lvlJc w:val="left"/>
        <w:pPr>
          <w:tabs>
            <w:tab w:val="left" w:pos="720"/>
          </w:tabs>
          <w:ind w:left="360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4">
      <w:lvl w:ilvl="4" w:tplc="B4CEEED8">
        <w:start w:val="1"/>
        <w:numFmt w:val="decimal"/>
        <w:lvlText w:val="o"/>
        <w:lvlJc w:val="left"/>
        <w:pPr>
          <w:tabs>
            <w:tab w:val="left" w:pos="720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5">
      <w:lvl w:ilvl="5" w:tplc="9C7E18F2">
        <w:start w:val="1"/>
        <w:numFmt w:val="decimal"/>
        <w:lvlText w:val="▪"/>
        <w:lvlJc w:val="left"/>
        <w:pPr>
          <w:tabs>
            <w:tab w:val="left" w:pos="720"/>
          </w:tabs>
          <w:ind w:left="50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6">
      <w:lvl w:ilvl="6" w:tplc="6680C49E">
        <w:start w:val="1"/>
        <w:numFmt w:val="decimal"/>
        <w:lvlText w:val="·"/>
        <w:lvlJc w:val="left"/>
        <w:pPr>
          <w:tabs>
            <w:tab w:val="left" w:pos="720"/>
          </w:tabs>
          <w:ind w:left="576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7">
      <w:lvl w:ilvl="7" w:tplc="7034F39E">
        <w:start w:val="1"/>
        <w:numFmt w:val="decimal"/>
        <w:lvlText w:val="o"/>
        <w:lvlJc w:val="left"/>
        <w:pPr>
          <w:tabs>
            <w:tab w:val="left" w:pos="720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8">
      <w:lvl w:ilvl="8" w:tplc="A080DE60">
        <w:start w:val="1"/>
        <w:numFmt w:val="decimal"/>
        <w:lvlText w:val="▪"/>
        <w:lvlJc w:val="left"/>
        <w:pPr>
          <w:tabs>
            <w:tab w:val="left" w:pos="720"/>
          </w:tabs>
          <w:ind w:left="72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</w:num>
  <w:num w:numId="23" w16cid:durableId="1301740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LI0tjQyNzI0tTRQ0lEKTi0uzszPAykwrgUArVYC1ywAAAA="/>
  </w:docVars>
  <w:rsids>
    <w:rsidRoot w:val="00523DAE"/>
    <w:rsid w:val="000000D7"/>
    <w:rsid w:val="0000137B"/>
    <w:rsid w:val="00001CE9"/>
    <w:rsid w:val="00014F2C"/>
    <w:rsid w:val="000164EF"/>
    <w:rsid w:val="000264EE"/>
    <w:rsid w:val="000325C0"/>
    <w:rsid w:val="00032EFE"/>
    <w:rsid w:val="000404C9"/>
    <w:rsid w:val="00045512"/>
    <w:rsid w:val="00045A00"/>
    <w:rsid w:val="00054662"/>
    <w:rsid w:val="00075316"/>
    <w:rsid w:val="00080289"/>
    <w:rsid w:val="000A694B"/>
    <w:rsid w:val="000B5CDE"/>
    <w:rsid w:val="000B6083"/>
    <w:rsid w:val="000B7542"/>
    <w:rsid w:val="000B780B"/>
    <w:rsid w:val="000C50C1"/>
    <w:rsid w:val="000C5C2A"/>
    <w:rsid w:val="000E2F10"/>
    <w:rsid w:val="000E3FA7"/>
    <w:rsid w:val="00106F64"/>
    <w:rsid w:val="00115002"/>
    <w:rsid w:val="00115C81"/>
    <w:rsid w:val="00134D21"/>
    <w:rsid w:val="00145489"/>
    <w:rsid w:val="001459F5"/>
    <w:rsid w:val="00145CB0"/>
    <w:rsid w:val="00152757"/>
    <w:rsid w:val="00160306"/>
    <w:rsid w:val="00162EB4"/>
    <w:rsid w:val="00181BB6"/>
    <w:rsid w:val="001839EC"/>
    <w:rsid w:val="0019439D"/>
    <w:rsid w:val="001A321B"/>
    <w:rsid w:val="001B0732"/>
    <w:rsid w:val="001C68BC"/>
    <w:rsid w:val="001C7C87"/>
    <w:rsid w:val="001D31DC"/>
    <w:rsid w:val="001D4998"/>
    <w:rsid w:val="001E4416"/>
    <w:rsid w:val="001E783F"/>
    <w:rsid w:val="001F2920"/>
    <w:rsid w:val="001F4196"/>
    <w:rsid w:val="001F4960"/>
    <w:rsid w:val="00204001"/>
    <w:rsid w:val="00217FE6"/>
    <w:rsid w:val="0022065B"/>
    <w:rsid w:val="00235145"/>
    <w:rsid w:val="00235FB2"/>
    <w:rsid w:val="00242063"/>
    <w:rsid w:val="002438B4"/>
    <w:rsid w:val="00243B27"/>
    <w:rsid w:val="00252102"/>
    <w:rsid w:val="002525A5"/>
    <w:rsid w:val="0025753A"/>
    <w:rsid w:val="00260194"/>
    <w:rsid w:val="00265BE3"/>
    <w:rsid w:val="00270236"/>
    <w:rsid w:val="00272971"/>
    <w:rsid w:val="00273E73"/>
    <w:rsid w:val="00286F7C"/>
    <w:rsid w:val="002A03D3"/>
    <w:rsid w:val="002B173C"/>
    <w:rsid w:val="002D3D48"/>
    <w:rsid w:val="002D5D65"/>
    <w:rsid w:val="002D5E75"/>
    <w:rsid w:val="002E7069"/>
    <w:rsid w:val="002E7D20"/>
    <w:rsid w:val="002F4339"/>
    <w:rsid w:val="003004B3"/>
    <w:rsid w:val="0030065D"/>
    <w:rsid w:val="0030165B"/>
    <w:rsid w:val="00301ADF"/>
    <w:rsid w:val="0032186F"/>
    <w:rsid w:val="00325226"/>
    <w:rsid w:val="00331763"/>
    <w:rsid w:val="00333F85"/>
    <w:rsid w:val="003428BC"/>
    <w:rsid w:val="00342A5A"/>
    <w:rsid w:val="003469DD"/>
    <w:rsid w:val="00354F08"/>
    <w:rsid w:val="003553F0"/>
    <w:rsid w:val="00356C1E"/>
    <w:rsid w:val="0036250F"/>
    <w:rsid w:val="0036350F"/>
    <w:rsid w:val="0037269B"/>
    <w:rsid w:val="00372C13"/>
    <w:rsid w:val="00374291"/>
    <w:rsid w:val="00377273"/>
    <w:rsid w:val="0039171F"/>
    <w:rsid w:val="00392366"/>
    <w:rsid w:val="00393C4C"/>
    <w:rsid w:val="0039589E"/>
    <w:rsid w:val="003B5498"/>
    <w:rsid w:val="003C450B"/>
    <w:rsid w:val="003D05D8"/>
    <w:rsid w:val="003D28A0"/>
    <w:rsid w:val="003D2CE9"/>
    <w:rsid w:val="003D445C"/>
    <w:rsid w:val="003E1CBF"/>
    <w:rsid w:val="003E5FBE"/>
    <w:rsid w:val="003F7936"/>
    <w:rsid w:val="00404DBE"/>
    <w:rsid w:val="0041399F"/>
    <w:rsid w:val="004412DF"/>
    <w:rsid w:val="00445DFF"/>
    <w:rsid w:val="00446F75"/>
    <w:rsid w:val="00462893"/>
    <w:rsid w:val="00463A2F"/>
    <w:rsid w:val="00464516"/>
    <w:rsid w:val="00465C4D"/>
    <w:rsid w:val="00467626"/>
    <w:rsid w:val="00467B29"/>
    <w:rsid w:val="00470E7C"/>
    <w:rsid w:val="00471C99"/>
    <w:rsid w:val="00477B0B"/>
    <w:rsid w:val="004844E2"/>
    <w:rsid w:val="004A65B7"/>
    <w:rsid w:val="004B41BA"/>
    <w:rsid w:val="004B41FB"/>
    <w:rsid w:val="004B4953"/>
    <w:rsid w:val="004B6048"/>
    <w:rsid w:val="004C4932"/>
    <w:rsid w:val="004C4CB1"/>
    <w:rsid w:val="004C791B"/>
    <w:rsid w:val="004D26CD"/>
    <w:rsid w:val="004D37CE"/>
    <w:rsid w:val="004D446B"/>
    <w:rsid w:val="004E1F87"/>
    <w:rsid w:val="004E28A4"/>
    <w:rsid w:val="004F2881"/>
    <w:rsid w:val="00504FE6"/>
    <w:rsid w:val="00515C3A"/>
    <w:rsid w:val="005223A7"/>
    <w:rsid w:val="00523DAE"/>
    <w:rsid w:val="005247F0"/>
    <w:rsid w:val="00527055"/>
    <w:rsid w:val="00531070"/>
    <w:rsid w:val="00534372"/>
    <w:rsid w:val="00536063"/>
    <w:rsid w:val="005413D6"/>
    <w:rsid w:val="00556D5E"/>
    <w:rsid w:val="00566314"/>
    <w:rsid w:val="00566D06"/>
    <w:rsid w:val="00572DE9"/>
    <w:rsid w:val="00590734"/>
    <w:rsid w:val="00595F50"/>
    <w:rsid w:val="005A13F3"/>
    <w:rsid w:val="005A4359"/>
    <w:rsid w:val="005A467B"/>
    <w:rsid w:val="005A6440"/>
    <w:rsid w:val="005A7E5C"/>
    <w:rsid w:val="005B26D5"/>
    <w:rsid w:val="005C1BC8"/>
    <w:rsid w:val="005C22F9"/>
    <w:rsid w:val="005C5E88"/>
    <w:rsid w:val="005C66F4"/>
    <w:rsid w:val="005D0E36"/>
    <w:rsid w:val="005D139E"/>
    <w:rsid w:val="005E5834"/>
    <w:rsid w:val="005F2FFD"/>
    <w:rsid w:val="005F7167"/>
    <w:rsid w:val="00600B34"/>
    <w:rsid w:val="00603CCA"/>
    <w:rsid w:val="006063AB"/>
    <w:rsid w:val="00616294"/>
    <w:rsid w:val="00616313"/>
    <w:rsid w:val="00643107"/>
    <w:rsid w:val="00647588"/>
    <w:rsid w:val="00651BE2"/>
    <w:rsid w:val="00656130"/>
    <w:rsid w:val="00662AA0"/>
    <w:rsid w:val="006650FF"/>
    <w:rsid w:val="006739B7"/>
    <w:rsid w:val="00674DED"/>
    <w:rsid w:val="006755B2"/>
    <w:rsid w:val="0068151C"/>
    <w:rsid w:val="00687E6A"/>
    <w:rsid w:val="00691981"/>
    <w:rsid w:val="00691DF5"/>
    <w:rsid w:val="00693632"/>
    <w:rsid w:val="006971ED"/>
    <w:rsid w:val="006A78D0"/>
    <w:rsid w:val="006B4A8D"/>
    <w:rsid w:val="006B5FD3"/>
    <w:rsid w:val="006C22F4"/>
    <w:rsid w:val="006C5DF9"/>
    <w:rsid w:val="006E2182"/>
    <w:rsid w:val="006E2929"/>
    <w:rsid w:val="00704E9B"/>
    <w:rsid w:val="00710F04"/>
    <w:rsid w:val="00722293"/>
    <w:rsid w:val="007311EB"/>
    <w:rsid w:val="00733191"/>
    <w:rsid w:val="00750687"/>
    <w:rsid w:val="0078568D"/>
    <w:rsid w:val="00787CB6"/>
    <w:rsid w:val="00790FDF"/>
    <w:rsid w:val="007957BB"/>
    <w:rsid w:val="00796E28"/>
    <w:rsid w:val="007A094D"/>
    <w:rsid w:val="007A5E56"/>
    <w:rsid w:val="007A7169"/>
    <w:rsid w:val="007B1CAB"/>
    <w:rsid w:val="007C4182"/>
    <w:rsid w:val="007D104B"/>
    <w:rsid w:val="007D6872"/>
    <w:rsid w:val="00801C92"/>
    <w:rsid w:val="00802713"/>
    <w:rsid w:val="00806B9A"/>
    <w:rsid w:val="00814DA2"/>
    <w:rsid w:val="00816B9D"/>
    <w:rsid w:val="0082234A"/>
    <w:rsid w:val="008236E6"/>
    <w:rsid w:val="0083066D"/>
    <w:rsid w:val="00834A20"/>
    <w:rsid w:val="00845344"/>
    <w:rsid w:val="00864521"/>
    <w:rsid w:val="008743CA"/>
    <w:rsid w:val="00885B0D"/>
    <w:rsid w:val="008878A0"/>
    <w:rsid w:val="00891659"/>
    <w:rsid w:val="00894D5E"/>
    <w:rsid w:val="008A375B"/>
    <w:rsid w:val="008C681D"/>
    <w:rsid w:val="008C7EAE"/>
    <w:rsid w:val="008D0E92"/>
    <w:rsid w:val="008D1FB1"/>
    <w:rsid w:val="008E5C51"/>
    <w:rsid w:val="009028B4"/>
    <w:rsid w:val="0090616D"/>
    <w:rsid w:val="0091530F"/>
    <w:rsid w:val="00916485"/>
    <w:rsid w:val="00916DF1"/>
    <w:rsid w:val="00921F99"/>
    <w:rsid w:val="00927667"/>
    <w:rsid w:val="00931B57"/>
    <w:rsid w:val="009428B6"/>
    <w:rsid w:val="009442AC"/>
    <w:rsid w:val="00950689"/>
    <w:rsid w:val="00951D53"/>
    <w:rsid w:val="009571CA"/>
    <w:rsid w:val="00957AA7"/>
    <w:rsid w:val="00966FB6"/>
    <w:rsid w:val="0097060E"/>
    <w:rsid w:val="00983753"/>
    <w:rsid w:val="00983AD5"/>
    <w:rsid w:val="009870CB"/>
    <w:rsid w:val="009945FA"/>
    <w:rsid w:val="00995082"/>
    <w:rsid w:val="009A0AF7"/>
    <w:rsid w:val="009A4DAA"/>
    <w:rsid w:val="009B604F"/>
    <w:rsid w:val="009B638A"/>
    <w:rsid w:val="009C3CB4"/>
    <w:rsid w:val="009E3A18"/>
    <w:rsid w:val="009F6213"/>
    <w:rsid w:val="00A00EC5"/>
    <w:rsid w:val="00A02517"/>
    <w:rsid w:val="00A03104"/>
    <w:rsid w:val="00A12F04"/>
    <w:rsid w:val="00A23024"/>
    <w:rsid w:val="00A2596F"/>
    <w:rsid w:val="00A310AF"/>
    <w:rsid w:val="00A31455"/>
    <w:rsid w:val="00A34435"/>
    <w:rsid w:val="00A35BAA"/>
    <w:rsid w:val="00A42C79"/>
    <w:rsid w:val="00A53FAE"/>
    <w:rsid w:val="00A569F1"/>
    <w:rsid w:val="00A651FA"/>
    <w:rsid w:val="00A739F7"/>
    <w:rsid w:val="00A82414"/>
    <w:rsid w:val="00A90EFC"/>
    <w:rsid w:val="00AB141E"/>
    <w:rsid w:val="00AB53DB"/>
    <w:rsid w:val="00AC16FE"/>
    <w:rsid w:val="00AC5A44"/>
    <w:rsid w:val="00AC7C9E"/>
    <w:rsid w:val="00AD4D9C"/>
    <w:rsid w:val="00AD6481"/>
    <w:rsid w:val="00AE389F"/>
    <w:rsid w:val="00AE3DC8"/>
    <w:rsid w:val="00AF199D"/>
    <w:rsid w:val="00AF69F2"/>
    <w:rsid w:val="00B018A3"/>
    <w:rsid w:val="00B0511B"/>
    <w:rsid w:val="00B1521E"/>
    <w:rsid w:val="00B16F6C"/>
    <w:rsid w:val="00B2354E"/>
    <w:rsid w:val="00B50419"/>
    <w:rsid w:val="00B531CE"/>
    <w:rsid w:val="00B60E00"/>
    <w:rsid w:val="00B63463"/>
    <w:rsid w:val="00B6584F"/>
    <w:rsid w:val="00B96808"/>
    <w:rsid w:val="00B96827"/>
    <w:rsid w:val="00B97826"/>
    <w:rsid w:val="00BB60B7"/>
    <w:rsid w:val="00BC0BBF"/>
    <w:rsid w:val="00BC2D62"/>
    <w:rsid w:val="00BC31A5"/>
    <w:rsid w:val="00BD6C0D"/>
    <w:rsid w:val="00BE47BB"/>
    <w:rsid w:val="00BF020F"/>
    <w:rsid w:val="00BF7C80"/>
    <w:rsid w:val="00C01E79"/>
    <w:rsid w:val="00C16C11"/>
    <w:rsid w:val="00C178F8"/>
    <w:rsid w:val="00C20A3B"/>
    <w:rsid w:val="00C27480"/>
    <w:rsid w:val="00C321E6"/>
    <w:rsid w:val="00C46749"/>
    <w:rsid w:val="00C530CF"/>
    <w:rsid w:val="00C55DA0"/>
    <w:rsid w:val="00C64067"/>
    <w:rsid w:val="00C77297"/>
    <w:rsid w:val="00C83486"/>
    <w:rsid w:val="00CA1F56"/>
    <w:rsid w:val="00CA34AE"/>
    <w:rsid w:val="00CA4BE9"/>
    <w:rsid w:val="00CB0FD4"/>
    <w:rsid w:val="00CB4FE2"/>
    <w:rsid w:val="00CB6169"/>
    <w:rsid w:val="00CD1FF6"/>
    <w:rsid w:val="00CD5E4F"/>
    <w:rsid w:val="00CD79C4"/>
    <w:rsid w:val="00CE0850"/>
    <w:rsid w:val="00CE2806"/>
    <w:rsid w:val="00CE41A6"/>
    <w:rsid w:val="00CE6170"/>
    <w:rsid w:val="00CF7B5C"/>
    <w:rsid w:val="00D02F21"/>
    <w:rsid w:val="00D047D0"/>
    <w:rsid w:val="00D10325"/>
    <w:rsid w:val="00D103F0"/>
    <w:rsid w:val="00D27420"/>
    <w:rsid w:val="00D2767F"/>
    <w:rsid w:val="00D2783F"/>
    <w:rsid w:val="00D3146B"/>
    <w:rsid w:val="00D31697"/>
    <w:rsid w:val="00D3264D"/>
    <w:rsid w:val="00D36443"/>
    <w:rsid w:val="00D4423D"/>
    <w:rsid w:val="00D60D38"/>
    <w:rsid w:val="00D66F11"/>
    <w:rsid w:val="00D71599"/>
    <w:rsid w:val="00D81CD9"/>
    <w:rsid w:val="00D83C0E"/>
    <w:rsid w:val="00D95339"/>
    <w:rsid w:val="00D954EB"/>
    <w:rsid w:val="00D963AE"/>
    <w:rsid w:val="00DA022D"/>
    <w:rsid w:val="00DA2599"/>
    <w:rsid w:val="00DA4B9F"/>
    <w:rsid w:val="00DB6496"/>
    <w:rsid w:val="00DC39DE"/>
    <w:rsid w:val="00DD2A4F"/>
    <w:rsid w:val="00DD3B9F"/>
    <w:rsid w:val="00DD5388"/>
    <w:rsid w:val="00DF215E"/>
    <w:rsid w:val="00DF294C"/>
    <w:rsid w:val="00DF2BCC"/>
    <w:rsid w:val="00DF598C"/>
    <w:rsid w:val="00DF7C57"/>
    <w:rsid w:val="00E06149"/>
    <w:rsid w:val="00E07574"/>
    <w:rsid w:val="00E10F06"/>
    <w:rsid w:val="00E329D1"/>
    <w:rsid w:val="00E37F4B"/>
    <w:rsid w:val="00E40372"/>
    <w:rsid w:val="00E460C5"/>
    <w:rsid w:val="00E56329"/>
    <w:rsid w:val="00E6362A"/>
    <w:rsid w:val="00E64B0A"/>
    <w:rsid w:val="00E7045F"/>
    <w:rsid w:val="00E85768"/>
    <w:rsid w:val="00E92705"/>
    <w:rsid w:val="00EA0522"/>
    <w:rsid w:val="00EB34D2"/>
    <w:rsid w:val="00EC2C9B"/>
    <w:rsid w:val="00EC6B0A"/>
    <w:rsid w:val="00ED14FD"/>
    <w:rsid w:val="00ED3DEF"/>
    <w:rsid w:val="00EE0784"/>
    <w:rsid w:val="00EF0038"/>
    <w:rsid w:val="00EF04BE"/>
    <w:rsid w:val="00F02853"/>
    <w:rsid w:val="00F04B0A"/>
    <w:rsid w:val="00F05A3B"/>
    <w:rsid w:val="00F14D55"/>
    <w:rsid w:val="00F21E03"/>
    <w:rsid w:val="00F34C6A"/>
    <w:rsid w:val="00F42D75"/>
    <w:rsid w:val="00F5537F"/>
    <w:rsid w:val="00F66BA3"/>
    <w:rsid w:val="00F7060F"/>
    <w:rsid w:val="00F75643"/>
    <w:rsid w:val="00F77EA0"/>
    <w:rsid w:val="00F80FEB"/>
    <w:rsid w:val="00F904D3"/>
    <w:rsid w:val="00F9438A"/>
    <w:rsid w:val="00FA2EC9"/>
    <w:rsid w:val="00FA724C"/>
    <w:rsid w:val="00FA75DF"/>
    <w:rsid w:val="00FB0908"/>
    <w:rsid w:val="00FB6863"/>
    <w:rsid w:val="00FC4B21"/>
    <w:rsid w:val="00FD2DE4"/>
    <w:rsid w:val="00FE18EE"/>
    <w:rsid w:val="00FE2F31"/>
    <w:rsid w:val="00FF1F9B"/>
    <w:rsid w:val="00FF324B"/>
    <w:rsid w:val="00FF57D9"/>
    <w:rsid w:val="00FF7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D5B657"/>
  <w15:chartTrackingRefBased/>
  <w15:docId w15:val="{C2977EFA-E5F7-4BED-9822-4499326EB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Courier" w:hAnsi="Courier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center" w:pos="4680"/>
      </w:tabs>
      <w:suppressAutoHyphens/>
      <w:jc w:val="both"/>
      <w:outlineLvl w:val="0"/>
    </w:pPr>
    <w:rPr>
      <w:rFonts w:ascii="CG Times" w:hAnsi="CG Times"/>
      <w:b/>
      <w:spacing w:val="-3"/>
      <w:sz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-720"/>
      </w:tabs>
      <w:suppressAutoHyphens/>
      <w:jc w:val="both"/>
      <w:outlineLvl w:val="1"/>
    </w:pPr>
    <w:rPr>
      <w:rFonts w:ascii="Book Antiqua" w:hAnsi="Book Antiqua"/>
      <w:b/>
      <w:spacing w:val="-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BodyText">
    <w:name w:val="Body Text"/>
    <w:basedOn w:val="Normal"/>
    <w:pPr>
      <w:tabs>
        <w:tab w:val="left" w:pos="-720"/>
        <w:tab w:val="left" w:pos="0"/>
        <w:tab w:val="left" w:pos="720"/>
      </w:tabs>
      <w:suppressAutoHyphens/>
      <w:jc w:val="both"/>
    </w:pPr>
    <w:rPr>
      <w:rFonts w:ascii="Book Antiqua" w:hAnsi="Book Antiqua"/>
      <w:spacing w:val="-3"/>
    </w:rPr>
  </w:style>
  <w:style w:type="paragraph" w:styleId="List2">
    <w:name w:val="List 2"/>
    <w:basedOn w:val="Normal"/>
    <w:pPr>
      <w:ind w:left="720" w:hanging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BodyText2">
    <w:name w:val="Body Text 2"/>
    <w:basedOn w:val="Normal"/>
    <w:pPr>
      <w:widowControl/>
      <w:jc w:val="both"/>
    </w:pPr>
    <w:rPr>
      <w:rFonts w:ascii="Times New Roman" w:hAnsi="Times New Roman"/>
    </w:rPr>
  </w:style>
  <w:style w:type="paragraph" w:styleId="Footer">
    <w:name w:val="footer"/>
    <w:basedOn w:val="Normal"/>
    <w:pPr>
      <w:widowControl/>
      <w:tabs>
        <w:tab w:val="center" w:pos="4320"/>
        <w:tab w:val="right" w:pos="8640"/>
      </w:tabs>
    </w:pPr>
    <w:rPr>
      <w:rFonts w:ascii="Times New Roman" w:hAnsi="Times New Roman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styleId="BalloonText">
    <w:name w:val="Balloon Text"/>
    <w:basedOn w:val="Normal"/>
    <w:semiHidden/>
    <w:rsid w:val="00A90EFC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1D31DC"/>
  </w:style>
  <w:style w:type="paragraph" w:styleId="CommentSubject">
    <w:name w:val="annotation subject"/>
    <w:basedOn w:val="CommentText"/>
    <w:next w:val="CommentText"/>
    <w:semiHidden/>
    <w:rsid w:val="00D02F21"/>
    <w:rPr>
      <w:b/>
      <w:bCs/>
    </w:rPr>
  </w:style>
  <w:style w:type="paragraph" w:styleId="ListParagraph">
    <w:name w:val="List Paragraph"/>
    <w:basedOn w:val="Normal"/>
    <w:uiPriority w:val="34"/>
    <w:qFormat/>
    <w:rsid w:val="00DA2599"/>
    <w:pPr>
      <w:widowControl/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2D3D48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04B0A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E21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2182"/>
    <w:rPr>
      <w:color w:val="954F72" w:themeColor="followedHyperlink"/>
      <w:u w:val="single"/>
    </w:rPr>
  </w:style>
  <w:style w:type="numbering" w:customStyle="1" w:styleId="ImportedStyle2">
    <w:name w:val="Imported Style 2"/>
    <w:rsid w:val="005C5E88"/>
    <w:pPr>
      <w:numPr>
        <w:numId w:val="2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33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E8C2125DCC6046A6505BD172B18F58" ma:contentTypeVersion="12" ma:contentTypeDescription="Create a new document." ma:contentTypeScope="" ma:versionID="6c528aa1e1e3d13d01e78d0b9abbfe5d">
  <xsd:schema xmlns:xsd="http://www.w3.org/2001/XMLSchema" xmlns:xs="http://www.w3.org/2001/XMLSchema" xmlns:p="http://schemas.microsoft.com/office/2006/metadata/properties" xmlns:ns3="21cf7b8c-589a-41a2-91e7-b6a05362c8ff" xmlns:ns4="f01370fc-e1ad-4e39-a80d-64ea373b84ad" targetNamespace="http://schemas.microsoft.com/office/2006/metadata/properties" ma:root="true" ma:fieldsID="c30e1f93e1c15977f3b98b5ab9e2f7b9" ns3:_="" ns4:_="">
    <xsd:import namespace="21cf7b8c-589a-41a2-91e7-b6a05362c8ff"/>
    <xsd:import namespace="f01370fc-e1ad-4e39-a80d-64ea373b84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cf7b8c-589a-41a2-91e7-b6a05362c8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1370fc-e1ad-4e39-a80d-64ea373b84a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0BA537-7A5E-4625-AD04-1EB893F1EC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AF1D8E-5CD4-49C5-BD12-5576919576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3C99A94-D35F-4C39-A35B-D3215D285F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cf7b8c-589a-41a2-91e7-b6a05362c8ff"/>
    <ds:schemaRef ds:uri="f01370fc-e1ad-4e39-a80d-64ea373b84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584DFA-F2D6-4B51-A7A7-B2BA9ACBD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702</Words>
  <Characters>400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S 168							Name                        _____         								Section         Score (50)</vt:lpstr>
    </vt:vector>
  </TitlesOfParts>
  <Company>Illinois State University</Company>
  <LinksUpToDate>false</LinksUpToDate>
  <CharactersWithSpaces>4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S 168							Name                        _____         								Section         Score (50)</dc:title>
  <dc:subject/>
  <dc:creator>Applied Computer Science</dc:creator>
  <cp:keywords/>
  <cp:lastModifiedBy>Scott Overmyer</cp:lastModifiedBy>
  <cp:revision>10</cp:revision>
  <cp:lastPrinted>2021-09-02T19:42:00Z</cp:lastPrinted>
  <dcterms:created xsi:type="dcterms:W3CDTF">2024-09-06T21:10:00Z</dcterms:created>
  <dcterms:modified xsi:type="dcterms:W3CDTF">2024-09-19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E8C2125DCC6046A6505BD172B18F58</vt:lpwstr>
  </property>
</Properties>
</file>